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3A5BC" w14:textId="2D75A2DD" w:rsidR="00472604" w:rsidRDefault="00472604" w:rsidP="0047260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 association between</w:t>
      </w:r>
      <w:r w:rsidRPr="009533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women's </w:t>
      </w:r>
      <w:r w:rsidR="00162D98">
        <w:rPr>
          <w:rFonts w:ascii="Times New Roman" w:hAnsi="Times New Roman" w:cs="Times New Roman"/>
          <w:b/>
          <w:bCs/>
          <w:sz w:val="24"/>
          <w:szCs w:val="24"/>
        </w:rPr>
        <w:t>account ownership</w:t>
      </w:r>
      <w:r w:rsidRPr="009533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Pr="0095334B">
        <w:rPr>
          <w:rFonts w:ascii="Times New Roman" w:hAnsi="Times New Roman" w:cs="Times New Roman"/>
          <w:b/>
          <w:bCs/>
          <w:sz w:val="24"/>
          <w:szCs w:val="24"/>
        </w:rPr>
        <w:t xml:space="preserve"> Domestic violen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95334B">
        <w:rPr>
          <w:rFonts w:ascii="Times New Roman" w:hAnsi="Times New Roman" w:cs="Times New Roman"/>
          <w:b/>
          <w:bCs/>
          <w:sz w:val="24"/>
          <w:szCs w:val="24"/>
        </w:rPr>
        <w:t>Evidence from 1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5334B">
        <w:rPr>
          <w:rFonts w:ascii="Times New Roman" w:hAnsi="Times New Roman" w:cs="Times New Roman"/>
          <w:b/>
          <w:bCs/>
          <w:sz w:val="24"/>
          <w:szCs w:val="24"/>
        </w:rPr>
        <w:t xml:space="preserve"> Countries in Sub-Saharan Africa</w:t>
      </w:r>
    </w:p>
    <w:p w14:paraId="243F1D28" w14:textId="77777777" w:rsidR="00CB4ADD" w:rsidRPr="00CB4ADD" w:rsidRDefault="00CB4ADD" w:rsidP="00472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295BBB1" w14:textId="13DD7CD8" w:rsidR="00ED4C3E" w:rsidRPr="004A276A" w:rsidRDefault="00ED4C3E" w:rsidP="00ED4C3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A276A">
        <w:rPr>
          <w:rFonts w:ascii="Times New Roman" w:hAnsi="Times New Roman" w:cs="Times New Roman"/>
          <w:b/>
          <w:bCs/>
          <w:sz w:val="24"/>
          <w:szCs w:val="24"/>
        </w:rPr>
        <w:t>Table 1: Sample characteristic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C122E" w:rsidRPr="00385BDB" w14:paraId="4CD4AD3A" w14:textId="77777777" w:rsidTr="004A276A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C0C5721" w14:textId="6E546D96" w:rsidR="00FC122E" w:rsidRPr="00385BDB" w:rsidRDefault="00384CA8" w:rsidP="0041553A">
            <w:pPr>
              <w:jc w:val="both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07783D3" w14:textId="2FF84F99" w:rsidR="00FC122E" w:rsidRPr="00385BDB" w:rsidRDefault="00384CA8" w:rsidP="004A276A">
            <w:pPr>
              <w:jc w:val="center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Sample siz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091E1A" w14:textId="449EFBFC" w:rsidR="00FC122E" w:rsidRPr="00385BDB" w:rsidRDefault="003D5CDC" w:rsidP="004A276A">
            <w:pPr>
              <w:jc w:val="center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Population distribution</w:t>
            </w:r>
            <w:r w:rsidR="000D6991">
              <w:rPr>
                <w:rFonts w:ascii="Times New Roman" w:hAnsi="Times New Roman" w:cs="Times New Roman"/>
              </w:rPr>
              <w:t>/mean</w:t>
            </w:r>
          </w:p>
        </w:tc>
      </w:tr>
      <w:tr w:rsidR="00721302" w:rsidRPr="00385BDB" w14:paraId="1A41B013" w14:textId="77777777" w:rsidTr="004A276A">
        <w:tc>
          <w:tcPr>
            <w:tcW w:w="3116" w:type="dxa"/>
            <w:tcBorders>
              <w:top w:val="single" w:sz="4" w:space="0" w:color="auto"/>
            </w:tcBorders>
          </w:tcPr>
          <w:p w14:paraId="40169DF5" w14:textId="3E567017" w:rsidR="00721302" w:rsidRPr="00385BDB" w:rsidRDefault="00721302" w:rsidP="00721302">
            <w:pPr>
              <w:jc w:val="both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Al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EB69293" w14:textId="495B5953" w:rsidR="00721302" w:rsidRPr="00385BDB" w:rsidRDefault="00721302" w:rsidP="004A276A">
            <w:pPr>
              <w:jc w:val="center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D21F1AF" w14:textId="06327065" w:rsidR="00721302" w:rsidRPr="00385BDB" w:rsidRDefault="00721302" w:rsidP="004A276A">
            <w:pPr>
              <w:jc w:val="center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100</w:t>
            </w:r>
          </w:p>
        </w:tc>
      </w:tr>
      <w:tr w:rsidR="00721302" w:rsidRPr="00385BDB" w14:paraId="6C316CE2" w14:textId="77777777" w:rsidTr="004A276A">
        <w:tc>
          <w:tcPr>
            <w:tcW w:w="3116" w:type="dxa"/>
          </w:tcPr>
          <w:p w14:paraId="073E8AE7" w14:textId="47D88E67" w:rsidR="00721302" w:rsidRPr="00385BDB" w:rsidRDefault="0063453C" w:rsidP="00721302">
            <w:pPr>
              <w:jc w:val="both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Abuse</w:t>
            </w:r>
          </w:p>
        </w:tc>
        <w:tc>
          <w:tcPr>
            <w:tcW w:w="3117" w:type="dxa"/>
          </w:tcPr>
          <w:p w14:paraId="05637F77" w14:textId="77777777" w:rsidR="00721302" w:rsidRPr="00385BDB" w:rsidRDefault="00721302" w:rsidP="004A27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551D9D89" w14:textId="77777777" w:rsidR="00721302" w:rsidRPr="00385BDB" w:rsidRDefault="00721302" w:rsidP="004A27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405C4" w:rsidRPr="00385BDB" w14:paraId="45838C93" w14:textId="77777777" w:rsidTr="004A276A">
        <w:tc>
          <w:tcPr>
            <w:tcW w:w="3116" w:type="dxa"/>
          </w:tcPr>
          <w:p w14:paraId="03648ABD" w14:textId="3E11D79E" w:rsidR="002405C4" w:rsidRPr="00385BDB" w:rsidRDefault="0063453C" w:rsidP="002405C4">
            <w:pPr>
              <w:jc w:val="both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117" w:type="dxa"/>
          </w:tcPr>
          <w:p w14:paraId="432B2CC8" w14:textId="6ED735F8" w:rsidR="002405C4" w:rsidRPr="00385BDB" w:rsidRDefault="002405C4" w:rsidP="004A276A">
            <w:pPr>
              <w:jc w:val="center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  <w:kern w:val="0"/>
              </w:rPr>
              <w:t>20758</w:t>
            </w:r>
          </w:p>
        </w:tc>
        <w:tc>
          <w:tcPr>
            <w:tcW w:w="3117" w:type="dxa"/>
          </w:tcPr>
          <w:p w14:paraId="6A61D05E" w14:textId="513E5CAF" w:rsidR="002405C4" w:rsidRPr="00385BDB" w:rsidRDefault="002405C4" w:rsidP="004A276A">
            <w:pPr>
              <w:jc w:val="center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  <w:kern w:val="0"/>
              </w:rPr>
              <w:t>31.57</w:t>
            </w:r>
          </w:p>
        </w:tc>
      </w:tr>
      <w:tr w:rsidR="00824670" w:rsidRPr="00385BDB" w14:paraId="1392BC73" w14:textId="77777777" w:rsidTr="004A276A">
        <w:tc>
          <w:tcPr>
            <w:tcW w:w="3116" w:type="dxa"/>
          </w:tcPr>
          <w:p w14:paraId="1AE50175" w14:textId="39471904" w:rsidR="00824670" w:rsidRPr="00385BDB" w:rsidRDefault="00824670" w:rsidP="002405C4">
            <w:pPr>
              <w:jc w:val="both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>P</w:t>
            </w:r>
            <w:r w:rsidR="006C209B" w:rsidRPr="00385BDB">
              <w:rPr>
                <w:rFonts w:ascii="Times New Roman" w:hAnsi="Times New Roman" w:cs="Times New Roman"/>
              </w:rPr>
              <w:t>hysical violence</w:t>
            </w:r>
          </w:p>
        </w:tc>
        <w:tc>
          <w:tcPr>
            <w:tcW w:w="3117" w:type="dxa"/>
          </w:tcPr>
          <w:p w14:paraId="5E759695" w14:textId="77777777" w:rsidR="00824670" w:rsidRPr="00385BDB" w:rsidRDefault="00824670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601EAAFE" w14:textId="77777777" w:rsidR="00824670" w:rsidRPr="00385BDB" w:rsidRDefault="00824670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385BDB" w:rsidRPr="00385BDB" w14:paraId="7EED34EC" w14:textId="77777777" w:rsidTr="004A276A">
        <w:tc>
          <w:tcPr>
            <w:tcW w:w="3116" w:type="dxa"/>
          </w:tcPr>
          <w:p w14:paraId="5AF390AD" w14:textId="1AFB4B92" w:rsidR="00385BDB" w:rsidRPr="00385BDB" w:rsidRDefault="00385BDB" w:rsidP="00385BDB">
            <w:pPr>
              <w:jc w:val="both"/>
              <w:rPr>
                <w:rFonts w:ascii="Times New Roman" w:hAnsi="Times New Roman" w:cs="Times New Roman"/>
              </w:rPr>
            </w:pPr>
            <w:r w:rsidRPr="00385BDB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3117" w:type="dxa"/>
          </w:tcPr>
          <w:p w14:paraId="4D0227F5" w14:textId="3ADBBE5D" w:rsidR="00385BDB" w:rsidRPr="00385BDB" w:rsidRDefault="00385BDB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385BDB">
              <w:rPr>
                <w:rFonts w:ascii="Times New Roman" w:hAnsi="Times New Roman" w:cs="Times New Roman"/>
                <w:kern w:val="0"/>
              </w:rPr>
              <w:t>12770</w:t>
            </w:r>
          </w:p>
        </w:tc>
        <w:tc>
          <w:tcPr>
            <w:tcW w:w="3117" w:type="dxa"/>
          </w:tcPr>
          <w:p w14:paraId="66C3C1C3" w14:textId="1B22B82D" w:rsidR="00385BDB" w:rsidRPr="00385BDB" w:rsidRDefault="00385BDB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385BDB">
              <w:rPr>
                <w:rFonts w:ascii="Times New Roman" w:hAnsi="Times New Roman" w:cs="Times New Roman"/>
                <w:kern w:val="0"/>
              </w:rPr>
              <w:t>19.42</w:t>
            </w:r>
          </w:p>
        </w:tc>
      </w:tr>
      <w:tr w:rsidR="007A343C" w:rsidRPr="00385BDB" w14:paraId="175BB260" w14:textId="77777777" w:rsidTr="004A276A">
        <w:tc>
          <w:tcPr>
            <w:tcW w:w="3116" w:type="dxa"/>
          </w:tcPr>
          <w:p w14:paraId="0BB96B51" w14:textId="3D32DE93" w:rsidR="007A343C" w:rsidRPr="00385BDB" w:rsidRDefault="0017217D" w:rsidP="00385BD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otional violence</w:t>
            </w:r>
          </w:p>
        </w:tc>
        <w:tc>
          <w:tcPr>
            <w:tcW w:w="3117" w:type="dxa"/>
          </w:tcPr>
          <w:p w14:paraId="6356BB4B" w14:textId="77777777" w:rsidR="007A343C" w:rsidRPr="00385BDB" w:rsidRDefault="007A343C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115C2748" w14:textId="77777777" w:rsidR="007A343C" w:rsidRPr="00385BDB" w:rsidRDefault="007A343C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162EEE" w:rsidRPr="00385BDB" w14:paraId="53DDC3D7" w14:textId="77777777" w:rsidTr="004A276A">
        <w:tc>
          <w:tcPr>
            <w:tcW w:w="3116" w:type="dxa"/>
          </w:tcPr>
          <w:p w14:paraId="1FED77D7" w14:textId="40ABD7E4" w:rsidR="00162EEE" w:rsidRPr="00385BDB" w:rsidRDefault="00162EEE" w:rsidP="00162EE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3117" w:type="dxa"/>
          </w:tcPr>
          <w:p w14:paraId="741B3D35" w14:textId="4370FD68" w:rsidR="00162EEE" w:rsidRPr="00385BDB" w:rsidRDefault="00162EEE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6831</w:t>
            </w:r>
          </w:p>
        </w:tc>
        <w:tc>
          <w:tcPr>
            <w:tcW w:w="3117" w:type="dxa"/>
          </w:tcPr>
          <w:p w14:paraId="54080CBE" w14:textId="60B65F36" w:rsidR="00162EEE" w:rsidRPr="00385BDB" w:rsidRDefault="00162EEE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25.60</w:t>
            </w:r>
          </w:p>
        </w:tc>
      </w:tr>
      <w:tr w:rsidR="00162EEE" w:rsidRPr="00385BDB" w14:paraId="50D10CF6" w14:textId="77777777" w:rsidTr="004A276A">
        <w:tc>
          <w:tcPr>
            <w:tcW w:w="3116" w:type="dxa"/>
          </w:tcPr>
          <w:p w14:paraId="1B2E86F9" w14:textId="5978E9BB" w:rsidR="00162EEE" w:rsidRPr="00385BDB" w:rsidRDefault="003E32B7" w:rsidP="00162EE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rently working</w:t>
            </w:r>
          </w:p>
        </w:tc>
        <w:tc>
          <w:tcPr>
            <w:tcW w:w="3117" w:type="dxa"/>
          </w:tcPr>
          <w:p w14:paraId="62FCB1A2" w14:textId="77777777" w:rsidR="00162EEE" w:rsidRPr="00385BDB" w:rsidRDefault="00162EEE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13377004" w14:textId="77777777" w:rsidR="00162EEE" w:rsidRPr="00385BDB" w:rsidRDefault="00162EEE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8E3DCF" w:rsidRPr="00385BDB" w14:paraId="048B9EA9" w14:textId="77777777" w:rsidTr="004A276A">
        <w:tc>
          <w:tcPr>
            <w:tcW w:w="3116" w:type="dxa"/>
          </w:tcPr>
          <w:p w14:paraId="4456D04F" w14:textId="6D640093" w:rsidR="008E3DCF" w:rsidRPr="00385BDB" w:rsidRDefault="008E3DCF" w:rsidP="008E3DC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3117" w:type="dxa"/>
          </w:tcPr>
          <w:p w14:paraId="518252BF" w14:textId="5D792669" w:rsidR="008E3DCF" w:rsidRPr="00385BDB" w:rsidRDefault="008E3DCF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48299</w:t>
            </w:r>
          </w:p>
        </w:tc>
        <w:tc>
          <w:tcPr>
            <w:tcW w:w="3117" w:type="dxa"/>
          </w:tcPr>
          <w:p w14:paraId="0FAD4062" w14:textId="0BC37106" w:rsidR="008E3DCF" w:rsidRPr="00385BDB" w:rsidRDefault="008E3DCF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73.45</w:t>
            </w:r>
          </w:p>
        </w:tc>
      </w:tr>
      <w:tr w:rsidR="008E3DCF" w:rsidRPr="00385BDB" w14:paraId="3729F0BB" w14:textId="77777777" w:rsidTr="004A276A">
        <w:tc>
          <w:tcPr>
            <w:tcW w:w="3116" w:type="dxa"/>
          </w:tcPr>
          <w:p w14:paraId="044CE39B" w14:textId="29D47E9F" w:rsidR="008E3DCF" w:rsidRPr="00385BDB" w:rsidRDefault="008E3DCF" w:rsidP="008E3DC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lygyny </w:t>
            </w:r>
          </w:p>
        </w:tc>
        <w:tc>
          <w:tcPr>
            <w:tcW w:w="3117" w:type="dxa"/>
          </w:tcPr>
          <w:p w14:paraId="14C47486" w14:textId="77777777" w:rsidR="008E3DCF" w:rsidRPr="00385BDB" w:rsidRDefault="008E3DCF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4FB6E988" w14:textId="77777777" w:rsidR="008E3DCF" w:rsidRPr="00385BDB" w:rsidRDefault="008E3DCF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8E3DCF" w:rsidRPr="00385BDB" w14:paraId="59AEA65A" w14:textId="77777777" w:rsidTr="004A276A">
        <w:tc>
          <w:tcPr>
            <w:tcW w:w="3116" w:type="dxa"/>
          </w:tcPr>
          <w:p w14:paraId="1CD969D0" w14:textId="24223899" w:rsidR="008E3DCF" w:rsidRPr="00385BDB" w:rsidRDefault="008E3DCF" w:rsidP="008E3DC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3117" w:type="dxa"/>
          </w:tcPr>
          <w:p w14:paraId="5BBD0709" w14:textId="3109B845" w:rsidR="008E3DCF" w:rsidRPr="00385BDB" w:rsidRDefault="008E3DCF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0996</w:t>
            </w:r>
          </w:p>
        </w:tc>
        <w:tc>
          <w:tcPr>
            <w:tcW w:w="3117" w:type="dxa"/>
          </w:tcPr>
          <w:p w14:paraId="7DC3C021" w14:textId="5CEEEE61" w:rsidR="008E3DCF" w:rsidRPr="00385BDB" w:rsidRDefault="008E3DCF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6.72</w:t>
            </w:r>
          </w:p>
        </w:tc>
      </w:tr>
      <w:tr w:rsidR="009E59EE" w:rsidRPr="00385BDB" w14:paraId="77E7763C" w14:textId="77777777" w:rsidTr="004A276A">
        <w:tc>
          <w:tcPr>
            <w:tcW w:w="3116" w:type="dxa"/>
          </w:tcPr>
          <w:p w14:paraId="1122B1FC" w14:textId="5C5492DD" w:rsidR="009E59EE" w:rsidRDefault="00830EC2" w:rsidP="008E3DC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 w:rsidR="00417EBA">
              <w:rPr>
                <w:rFonts w:ascii="Times New Roman" w:hAnsi="Times New Roman" w:cs="Times New Roman"/>
              </w:rPr>
              <w:t>oman</w:t>
            </w:r>
            <w:r w:rsidR="00A93B8E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>s occupation</w:t>
            </w:r>
          </w:p>
        </w:tc>
        <w:tc>
          <w:tcPr>
            <w:tcW w:w="3117" w:type="dxa"/>
          </w:tcPr>
          <w:p w14:paraId="7B12B9FB" w14:textId="77777777" w:rsidR="009E59EE" w:rsidRPr="009C1580" w:rsidRDefault="009E59EE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1875BD2F" w14:textId="77777777" w:rsidR="009E59EE" w:rsidRPr="009C1580" w:rsidRDefault="009E59EE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FC0142" w:rsidRPr="00385BDB" w14:paraId="5BF90FE8" w14:textId="77777777" w:rsidTr="004A276A">
        <w:tc>
          <w:tcPr>
            <w:tcW w:w="3116" w:type="dxa"/>
          </w:tcPr>
          <w:p w14:paraId="65E461C5" w14:textId="79DC8C2F" w:rsidR="00FC0142" w:rsidRDefault="00FC0142" w:rsidP="00FC014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les </w:t>
            </w:r>
          </w:p>
        </w:tc>
        <w:tc>
          <w:tcPr>
            <w:tcW w:w="3117" w:type="dxa"/>
          </w:tcPr>
          <w:p w14:paraId="05879E35" w14:textId="602CC132" w:rsidR="00FC0142" w:rsidRPr="009C1580" w:rsidRDefault="00FC0142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4961</w:t>
            </w:r>
          </w:p>
        </w:tc>
        <w:tc>
          <w:tcPr>
            <w:tcW w:w="3117" w:type="dxa"/>
          </w:tcPr>
          <w:p w14:paraId="3ECD105A" w14:textId="2FFC759B" w:rsidR="00FC0142" w:rsidRPr="009C1580" w:rsidRDefault="00FC0142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7.54</w:t>
            </w:r>
          </w:p>
        </w:tc>
      </w:tr>
      <w:tr w:rsidR="005D4C17" w:rsidRPr="00385BDB" w14:paraId="5A3BB16D" w14:textId="77777777" w:rsidTr="004A276A">
        <w:tc>
          <w:tcPr>
            <w:tcW w:w="3116" w:type="dxa"/>
          </w:tcPr>
          <w:p w14:paraId="70E727C8" w14:textId="532ACE91" w:rsidR="005D4C17" w:rsidRDefault="00EE13BD" w:rsidP="005D4C1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-employed</w:t>
            </w:r>
            <w:r w:rsidR="00D150A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</w:t>
            </w:r>
            <w:r w:rsidR="005D4C17">
              <w:rPr>
                <w:rFonts w:ascii="Times New Roman" w:hAnsi="Times New Roman" w:cs="Times New Roman"/>
              </w:rPr>
              <w:t xml:space="preserve">griculture </w:t>
            </w:r>
          </w:p>
        </w:tc>
        <w:tc>
          <w:tcPr>
            <w:tcW w:w="3117" w:type="dxa"/>
          </w:tcPr>
          <w:p w14:paraId="6EEE2342" w14:textId="4C780F2B" w:rsidR="005D4C17" w:rsidRPr="009C1580" w:rsidRDefault="005D4C17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2155</w:t>
            </w:r>
          </w:p>
        </w:tc>
        <w:tc>
          <w:tcPr>
            <w:tcW w:w="3117" w:type="dxa"/>
          </w:tcPr>
          <w:p w14:paraId="40CB81B4" w14:textId="34EAC488" w:rsidR="005D4C17" w:rsidRPr="009C1580" w:rsidRDefault="005D4C17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8.49</w:t>
            </w:r>
          </w:p>
        </w:tc>
      </w:tr>
      <w:tr w:rsidR="005D4C17" w:rsidRPr="00385BDB" w14:paraId="08E728C8" w14:textId="77777777" w:rsidTr="004A276A">
        <w:tc>
          <w:tcPr>
            <w:tcW w:w="3116" w:type="dxa"/>
          </w:tcPr>
          <w:p w14:paraId="67AD6DE2" w14:textId="2A0A5432" w:rsidR="005D4C17" w:rsidRDefault="005D4C17" w:rsidP="005D4C1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ner</w:t>
            </w:r>
            <w:r w:rsidR="00A93B8E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>s occupation</w:t>
            </w:r>
          </w:p>
        </w:tc>
        <w:tc>
          <w:tcPr>
            <w:tcW w:w="3117" w:type="dxa"/>
          </w:tcPr>
          <w:p w14:paraId="035D645A" w14:textId="77777777" w:rsidR="005D4C17" w:rsidRPr="009C1580" w:rsidRDefault="005D4C17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30DF7DBA" w14:textId="77777777" w:rsidR="005D4C17" w:rsidRPr="009C1580" w:rsidRDefault="005D4C17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EE7AA4" w:rsidRPr="00385BDB" w14:paraId="7330C678" w14:textId="77777777" w:rsidTr="004A276A">
        <w:tc>
          <w:tcPr>
            <w:tcW w:w="3116" w:type="dxa"/>
          </w:tcPr>
          <w:p w14:paraId="7252385C" w14:textId="4585DC8C" w:rsidR="00EE7AA4" w:rsidRDefault="00EE7AA4" w:rsidP="00EE7AA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les </w:t>
            </w:r>
          </w:p>
        </w:tc>
        <w:tc>
          <w:tcPr>
            <w:tcW w:w="3117" w:type="dxa"/>
          </w:tcPr>
          <w:p w14:paraId="5749188F" w14:textId="5239CDD0" w:rsidR="00EE7AA4" w:rsidRPr="009C1580" w:rsidRDefault="00EE7AA4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043</w:t>
            </w:r>
          </w:p>
        </w:tc>
        <w:tc>
          <w:tcPr>
            <w:tcW w:w="3117" w:type="dxa"/>
          </w:tcPr>
          <w:p w14:paraId="2A3FF899" w14:textId="0E998A9E" w:rsidR="00EE7AA4" w:rsidRPr="009C1580" w:rsidRDefault="00EE7AA4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.59</w:t>
            </w:r>
          </w:p>
        </w:tc>
      </w:tr>
      <w:tr w:rsidR="00E9513D" w:rsidRPr="00385BDB" w14:paraId="6C7CFCC0" w14:textId="77777777" w:rsidTr="004A276A">
        <w:tc>
          <w:tcPr>
            <w:tcW w:w="3116" w:type="dxa"/>
          </w:tcPr>
          <w:p w14:paraId="3FF82F8A" w14:textId="0CB14AF2" w:rsidR="00E9513D" w:rsidRDefault="00EE13BD" w:rsidP="00E951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-employed a</w:t>
            </w:r>
            <w:r w:rsidR="00E9513D">
              <w:rPr>
                <w:rFonts w:ascii="Times New Roman" w:hAnsi="Times New Roman" w:cs="Times New Roman"/>
              </w:rPr>
              <w:t xml:space="preserve">griculture </w:t>
            </w:r>
          </w:p>
        </w:tc>
        <w:tc>
          <w:tcPr>
            <w:tcW w:w="3117" w:type="dxa"/>
          </w:tcPr>
          <w:p w14:paraId="2F449CC5" w14:textId="3894A59D" w:rsidR="00E9513D" w:rsidRPr="009C1580" w:rsidRDefault="00E9513D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0954</w:t>
            </w:r>
          </w:p>
        </w:tc>
        <w:tc>
          <w:tcPr>
            <w:tcW w:w="3117" w:type="dxa"/>
          </w:tcPr>
          <w:p w14:paraId="763F1106" w14:textId="39A257A5" w:rsidR="00E9513D" w:rsidRPr="009C1580" w:rsidRDefault="00E9513D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6.66</w:t>
            </w:r>
          </w:p>
        </w:tc>
      </w:tr>
      <w:tr w:rsidR="00E9513D" w:rsidRPr="00385BDB" w14:paraId="5E8D5D55" w14:textId="77777777" w:rsidTr="004A276A">
        <w:tc>
          <w:tcPr>
            <w:tcW w:w="3116" w:type="dxa"/>
          </w:tcPr>
          <w:p w14:paraId="5646CCE3" w14:textId="2A4BD838" w:rsidR="00E9513D" w:rsidRDefault="008A2803" w:rsidP="00E951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alth index</w:t>
            </w:r>
          </w:p>
        </w:tc>
        <w:tc>
          <w:tcPr>
            <w:tcW w:w="3117" w:type="dxa"/>
          </w:tcPr>
          <w:p w14:paraId="752EF55B" w14:textId="77777777" w:rsidR="00E9513D" w:rsidRPr="009C1580" w:rsidRDefault="00E9513D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25879C8C" w14:textId="77777777" w:rsidR="00E9513D" w:rsidRPr="009C1580" w:rsidRDefault="00E9513D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4065C9" w:rsidRPr="00385BDB" w14:paraId="3B231AE6" w14:textId="77777777" w:rsidTr="004A276A">
        <w:tc>
          <w:tcPr>
            <w:tcW w:w="3116" w:type="dxa"/>
          </w:tcPr>
          <w:p w14:paraId="40296A62" w14:textId="729EE74D" w:rsidR="004065C9" w:rsidRDefault="004065C9" w:rsidP="004065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ddle </w:t>
            </w:r>
          </w:p>
        </w:tc>
        <w:tc>
          <w:tcPr>
            <w:tcW w:w="3117" w:type="dxa"/>
          </w:tcPr>
          <w:p w14:paraId="0FE2F75D" w14:textId="0295459C" w:rsidR="004065C9" w:rsidRPr="009C1580" w:rsidRDefault="004065C9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3212</w:t>
            </w:r>
          </w:p>
        </w:tc>
        <w:tc>
          <w:tcPr>
            <w:tcW w:w="3117" w:type="dxa"/>
          </w:tcPr>
          <w:p w14:paraId="11386263" w14:textId="339C33AF" w:rsidR="004065C9" w:rsidRPr="009C1580" w:rsidRDefault="004065C9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20.09</w:t>
            </w:r>
          </w:p>
        </w:tc>
      </w:tr>
      <w:tr w:rsidR="00791148" w:rsidRPr="00385BDB" w14:paraId="03028903" w14:textId="77777777" w:rsidTr="004A276A">
        <w:tc>
          <w:tcPr>
            <w:tcW w:w="3116" w:type="dxa"/>
          </w:tcPr>
          <w:p w14:paraId="5246FB8A" w14:textId="77026969" w:rsidR="00791148" w:rsidRDefault="00095235" w:rsidP="0079114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cher </w:t>
            </w:r>
          </w:p>
        </w:tc>
        <w:tc>
          <w:tcPr>
            <w:tcW w:w="3117" w:type="dxa"/>
          </w:tcPr>
          <w:p w14:paraId="082CC390" w14:textId="6962F035" w:rsidR="00791148" w:rsidRPr="009C1580" w:rsidRDefault="00791148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3151</w:t>
            </w:r>
          </w:p>
        </w:tc>
        <w:tc>
          <w:tcPr>
            <w:tcW w:w="3117" w:type="dxa"/>
          </w:tcPr>
          <w:p w14:paraId="38572A67" w14:textId="13A5FFD1" w:rsidR="00791148" w:rsidRPr="009C1580" w:rsidRDefault="00791148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20.00</w:t>
            </w:r>
          </w:p>
        </w:tc>
      </w:tr>
      <w:tr w:rsidR="00245A05" w:rsidRPr="00385BDB" w14:paraId="4912C763" w14:textId="77777777" w:rsidTr="004A276A">
        <w:tc>
          <w:tcPr>
            <w:tcW w:w="3116" w:type="dxa"/>
          </w:tcPr>
          <w:p w14:paraId="473AB22B" w14:textId="729F85CD" w:rsidR="00245A05" w:rsidRDefault="00245A05" w:rsidP="00245A0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chest </w:t>
            </w:r>
          </w:p>
        </w:tc>
        <w:tc>
          <w:tcPr>
            <w:tcW w:w="3117" w:type="dxa"/>
          </w:tcPr>
          <w:p w14:paraId="31D20293" w14:textId="24EADBD4" w:rsidR="00245A05" w:rsidRPr="009C1580" w:rsidRDefault="00245A05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2197</w:t>
            </w:r>
          </w:p>
        </w:tc>
        <w:tc>
          <w:tcPr>
            <w:tcW w:w="3117" w:type="dxa"/>
          </w:tcPr>
          <w:p w14:paraId="60B98AE8" w14:textId="5ABBCC78" w:rsidR="00245A05" w:rsidRPr="009C1580" w:rsidRDefault="00245A05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8.55</w:t>
            </w:r>
          </w:p>
        </w:tc>
      </w:tr>
      <w:tr w:rsidR="00245A05" w:rsidRPr="00385BDB" w14:paraId="42EE5104" w14:textId="77777777" w:rsidTr="004A276A">
        <w:tc>
          <w:tcPr>
            <w:tcW w:w="3116" w:type="dxa"/>
          </w:tcPr>
          <w:p w14:paraId="7FCC19E0" w14:textId="0A2520E6" w:rsidR="00245A05" w:rsidRDefault="00245A05" w:rsidP="00245A0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residence</w:t>
            </w:r>
          </w:p>
        </w:tc>
        <w:tc>
          <w:tcPr>
            <w:tcW w:w="3117" w:type="dxa"/>
          </w:tcPr>
          <w:p w14:paraId="5409B2DD" w14:textId="77777777" w:rsidR="00245A05" w:rsidRPr="009C1580" w:rsidRDefault="00245A05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  <w:tc>
          <w:tcPr>
            <w:tcW w:w="3117" w:type="dxa"/>
          </w:tcPr>
          <w:p w14:paraId="131FB84E" w14:textId="77777777" w:rsidR="00245A05" w:rsidRPr="009C1580" w:rsidRDefault="00245A05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</w:p>
        </w:tc>
      </w:tr>
      <w:tr w:rsidR="00A5466A" w:rsidRPr="00385BDB" w14:paraId="27F234A6" w14:textId="77777777" w:rsidTr="004A276A">
        <w:tc>
          <w:tcPr>
            <w:tcW w:w="3116" w:type="dxa"/>
          </w:tcPr>
          <w:p w14:paraId="1B803760" w14:textId="3702EEC7" w:rsidR="00A5466A" w:rsidRDefault="00A5466A" w:rsidP="00A546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rban </w:t>
            </w:r>
          </w:p>
        </w:tc>
        <w:tc>
          <w:tcPr>
            <w:tcW w:w="3117" w:type="dxa"/>
          </w:tcPr>
          <w:p w14:paraId="20D91147" w14:textId="52828C92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19856</w:t>
            </w:r>
          </w:p>
        </w:tc>
        <w:tc>
          <w:tcPr>
            <w:tcW w:w="3117" w:type="dxa"/>
          </w:tcPr>
          <w:p w14:paraId="42789B7F" w14:textId="75579574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30.20</w:t>
            </w:r>
          </w:p>
        </w:tc>
      </w:tr>
      <w:tr w:rsidR="00A5466A" w:rsidRPr="00385BDB" w14:paraId="0EB0570F" w14:textId="77777777" w:rsidTr="004A276A">
        <w:tc>
          <w:tcPr>
            <w:tcW w:w="3116" w:type="dxa"/>
          </w:tcPr>
          <w:p w14:paraId="15F8A403" w14:textId="0B6E2F7C" w:rsidR="00A5466A" w:rsidRDefault="00A5466A" w:rsidP="00A546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men empowerment index</w:t>
            </w:r>
          </w:p>
        </w:tc>
        <w:tc>
          <w:tcPr>
            <w:tcW w:w="3117" w:type="dxa"/>
          </w:tcPr>
          <w:p w14:paraId="7EB8B445" w14:textId="75B10A5E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3117" w:type="dxa"/>
          </w:tcPr>
          <w:p w14:paraId="0EE8A937" w14:textId="68B60A57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0</w:t>
            </w:r>
            <w:r w:rsidRPr="009C1580">
              <w:rPr>
                <w:rFonts w:ascii="Times New Roman" w:hAnsi="Times New Roman" w:cs="Times New Roman"/>
                <w:kern w:val="0"/>
              </w:rPr>
              <w:t>.705</w:t>
            </w:r>
          </w:p>
        </w:tc>
      </w:tr>
      <w:tr w:rsidR="00A5466A" w:rsidRPr="00385BDB" w14:paraId="21127AA4" w14:textId="77777777" w:rsidTr="004A276A">
        <w:tc>
          <w:tcPr>
            <w:tcW w:w="3116" w:type="dxa"/>
          </w:tcPr>
          <w:p w14:paraId="6BD02D79" w14:textId="413CCB17" w:rsidR="00A5466A" w:rsidRDefault="00A5466A" w:rsidP="00A546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man</w:t>
            </w:r>
            <w:r w:rsidR="00A93B8E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>s age</w:t>
            </w:r>
          </w:p>
        </w:tc>
        <w:tc>
          <w:tcPr>
            <w:tcW w:w="3117" w:type="dxa"/>
          </w:tcPr>
          <w:p w14:paraId="2C6D6DC0" w14:textId="5C43FB2A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3117" w:type="dxa"/>
          </w:tcPr>
          <w:p w14:paraId="7D181CB6" w14:textId="0E19BF9B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31</w:t>
            </w:r>
          </w:p>
        </w:tc>
      </w:tr>
      <w:tr w:rsidR="00A5466A" w:rsidRPr="00385BDB" w14:paraId="011CF87F" w14:textId="77777777" w:rsidTr="004A276A">
        <w:tc>
          <w:tcPr>
            <w:tcW w:w="3116" w:type="dxa"/>
          </w:tcPr>
          <w:p w14:paraId="2069FF85" w14:textId="031404B1" w:rsidR="00A5466A" w:rsidRDefault="00A5466A" w:rsidP="00A546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 (years)</w:t>
            </w:r>
          </w:p>
        </w:tc>
        <w:tc>
          <w:tcPr>
            <w:tcW w:w="3117" w:type="dxa"/>
          </w:tcPr>
          <w:p w14:paraId="1D7C5C9F" w14:textId="2F4BF397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3117" w:type="dxa"/>
          </w:tcPr>
          <w:p w14:paraId="46FA084B" w14:textId="0CD85CC7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5.17</w:t>
            </w:r>
          </w:p>
        </w:tc>
      </w:tr>
      <w:tr w:rsidR="00A5466A" w:rsidRPr="00385BDB" w14:paraId="4443A058" w14:textId="77777777" w:rsidTr="004A276A">
        <w:tc>
          <w:tcPr>
            <w:tcW w:w="3116" w:type="dxa"/>
          </w:tcPr>
          <w:p w14:paraId="59FEF36A" w14:textId="6D5AB262" w:rsidR="00A5466A" w:rsidRDefault="00A5466A" w:rsidP="00A546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ner</w:t>
            </w:r>
            <w:r w:rsidR="00A93B8E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>s age</w:t>
            </w:r>
          </w:p>
        </w:tc>
        <w:tc>
          <w:tcPr>
            <w:tcW w:w="3117" w:type="dxa"/>
          </w:tcPr>
          <w:p w14:paraId="24CD1C4D" w14:textId="3D4F39EA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3117" w:type="dxa"/>
          </w:tcPr>
          <w:p w14:paraId="6BC373F0" w14:textId="27E8E898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38</w:t>
            </w:r>
          </w:p>
        </w:tc>
      </w:tr>
      <w:tr w:rsidR="00A5466A" w:rsidRPr="00385BDB" w14:paraId="62B3D44C" w14:textId="77777777" w:rsidTr="004A276A">
        <w:tc>
          <w:tcPr>
            <w:tcW w:w="3116" w:type="dxa"/>
          </w:tcPr>
          <w:p w14:paraId="65DE3121" w14:textId="2C1F7043" w:rsidR="00A5466A" w:rsidRDefault="00A5466A" w:rsidP="00A546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ner</w:t>
            </w:r>
            <w:r w:rsidR="00A93B8E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>s education</w:t>
            </w:r>
          </w:p>
        </w:tc>
        <w:tc>
          <w:tcPr>
            <w:tcW w:w="3117" w:type="dxa"/>
          </w:tcPr>
          <w:p w14:paraId="180FBEBF" w14:textId="3E7D864F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3117" w:type="dxa"/>
          </w:tcPr>
          <w:p w14:paraId="2F156441" w14:textId="2D2FCA7D" w:rsidR="00A5466A" w:rsidRPr="009C1580" w:rsidRDefault="00A5466A" w:rsidP="004A276A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.11</w:t>
            </w:r>
          </w:p>
        </w:tc>
      </w:tr>
    </w:tbl>
    <w:p w14:paraId="3C0CAFBF" w14:textId="77777777" w:rsidR="0041553A" w:rsidRDefault="0041553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6057614" w14:textId="77777777" w:rsidR="0041553A" w:rsidRDefault="0041553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3CC651" w14:textId="77777777" w:rsidR="0041553A" w:rsidRDefault="0041553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194F05" w14:textId="77777777" w:rsidR="00B7214A" w:rsidRDefault="00B7214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85E4FFB" w14:textId="77777777" w:rsidR="00B7214A" w:rsidRDefault="00B7214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495E76B" w14:textId="77777777" w:rsidR="00B7214A" w:rsidRDefault="00B7214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A5608F9" w14:textId="77777777" w:rsidR="00B7214A" w:rsidRDefault="00B7214A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E152FFC" w14:textId="77777777" w:rsidR="00CD69EB" w:rsidRDefault="00CD69EB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7A311A" w14:textId="77777777" w:rsidR="00CD69EB" w:rsidRDefault="00CD69EB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C261F5" w14:textId="77777777" w:rsidR="00CD69EB" w:rsidRDefault="00CD69EB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61D6C6" w14:textId="77777777" w:rsidR="00CD69EB" w:rsidRDefault="00CD69EB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627D9C" w14:textId="77777777" w:rsidR="00CD69EB" w:rsidRDefault="00CD69EB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69142EB" w14:textId="77777777" w:rsidR="00CD69EB" w:rsidRDefault="00CD69EB" w:rsidP="0041553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7D38EF" w14:textId="77777777" w:rsidR="004C123B" w:rsidRDefault="004C123B" w:rsidP="00162A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261C52" w14:textId="5275DA20" w:rsidR="00162A97" w:rsidRPr="00D41062" w:rsidRDefault="00162A97" w:rsidP="00162A97">
      <w:pPr>
        <w:spacing w:after="0"/>
        <w:jc w:val="both"/>
        <w:rPr>
          <w:rFonts w:ascii="Times New Roman" w:hAnsi="Times New Roman" w:cs="Times New Roman"/>
        </w:rPr>
      </w:pPr>
      <w:r w:rsidRPr="00D41062">
        <w:rPr>
          <w:rFonts w:ascii="Times New Roman" w:hAnsi="Times New Roman" w:cs="Times New Roman"/>
        </w:rPr>
        <w:lastRenderedPageBreak/>
        <w:t xml:space="preserve">Table </w:t>
      </w:r>
      <w:r w:rsidR="00CD69EB" w:rsidRPr="00D41062">
        <w:rPr>
          <w:rFonts w:ascii="Times New Roman" w:hAnsi="Times New Roman" w:cs="Times New Roman"/>
        </w:rPr>
        <w:t>2</w:t>
      </w:r>
      <w:r w:rsidRPr="00D41062">
        <w:rPr>
          <w:rFonts w:ascii="Times New Roman" w:hAnsi="Times New Roman" w:cs="Times New Roman"/>
        </w:rPr>
        <w:t xml:space="preserve">: </w:t>
      </w:r>
      <w:r w:rsidR="006E2C79" w:rsidRPr="00D41062">
        <w:rPr>
          <w:rFonts w:ascii="Times New Roman" w:hAnsi="Times New Roman" w:cs="Times New Roman"/>
        </w:rPr>
        <w:t xml:space="preserve">Difference in account ownership by </w:t>
      </w:r>
      <w:r w:rsidR="004B12E0">
        <w:rPr>
          <w:rFonts w:ascii="Times New Roman" w:hAnsi="Times New Roman" w:cs="Times New Roman"/>
        </w:rPr>
        <w:t>the dependent and independent variables</w:t>
      </w:r>
    </w:p>
    <w:tbl>
      <w:tblPr>
        <w:tblW w:w="983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72"/>
        <w:gridCol w:w="1884"/>
        <w:gridCol w:w="1785"/>
        <w:gridCol w:w="1734"/>
        <w:gridCol w:w="1059"/>
      </w:tblGrid>
      <w:tr w:rsidR="00162A97" w:rsidRPr="00C06D00" w14:paraId="624D43DD" w14:textId="77777777" w:rsidTr="000F6294">
        <w:trPr>
          <w:trHeight w:val="246"/>
        </w:trPr>
        <w:tc>
          <w:tcPr>
            <w:tcW w:w="33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7FA8" w14:textId="77777777" w:rsidR="00162A97" w:rsidRPr="00C06D00" w:rsidRDefault="00162A97" w:rsidP="00EB6B1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496D7" w14:textId="41B93BF0" w:rsidR="00162A97" w:rsidRDefault="006A4673" w:rsidP="00EB6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man has n</w:t>
            </w:r>
            <w:r w:rsidR="00162A97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o bank </w:t>
            </w:r>
            <w:r w:rsidR="004C5962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ccount.</w:t>
            </w:r>
          </w:p>
          <w:p w14:paraId="7F433242" w14:textId="30C37D02" w:rsidR="004C5962" w:rsidRPr="00C06D00" w:rsidRDefault="00A02D92" w:rsidP="00EB6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</w:t>
            </w:r>
            <w:r w:rsidR="00557F4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rcentage/mean)</w:t>
            </w:r>
          </w:p>
        </w:tc>
        <w:tc>
          <w:tcPr>
            <w:tcW w:w="17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1C18" w14:textId="6CC8E887" w:rsidR="004C5962" w:rsidRDefault="006A4673" w:rsidP="00EB6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Woman </w:t>
            </w:r>
            <w:r w:rsidR="00004B00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</w:t>
            </w:r>
            <w:r w:rsidR="00162A97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n</w:t>
            </w:r>
            <w:r w:rsidR="00004B00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</w:t>
            </w:r>
            <w:r w:rsidR="00162A97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="00A93B8E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 </w:t>
            </w:r>
            <w:r w:rsidR="00162A97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bank </w:t>
            </w:r>
            <w:r w:rsidR="004C5962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ccount.</w:t>
            </w:r>
          </w:p>
          <w:p w14:paraId="4FEC1333" w14:textId="4342149D" w:rsidR="00162A97" w:rsidRPr="00C06D00" w:rsidRDefault="00557F49" w:rsidP="00EB6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rcentage/mean)</w:t>
            </w:r>
            <w:r w:rsidR="00162A97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17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B4067" w14:textId="77777777" w:rsidR="00162A97" w:rsidRDefault="00162A97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ifference</w:t>
            </w:r>
          </w:p>
          <w:p w14:paraId="2EA963DF" w14:textId="77777777" w:rsidR="004C5962" w:rsidRPr="00C06D00" w:rsidRDefault="004C5962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E44B" w14:textId="77777777" w:rsidR="00162A97" w:rsidRDefault="00162A97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-value</w:t>
            </w:r>
          </w:p>
          <w:p w14:paraId="33691B68" w14:textId="77777777" w:rsidR="004C5962" w:rsidRPr="00C06D00" w:rsidRDefault="004C5962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0E1770" w:rsidRPr="00C06D00" w14:paraId="6C86E095" w14:textId="77777777" w:rsidTr="000F6294">
        <w:trPr>
          <w:trHeight w:val="246"/>
        </w:trPr>
        <w:tc>
          <w:tcPr>
            <w:tcW w:w="337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9316261" w14:textId="20C9FC8C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buse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06980F10" w14:textId="343B106E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32</w:t>
            </w:r>
            <w:r w:rsidR="006B10BD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2869AE7" w14:textId="4AFD6EB1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6</w:t>
            </w:r>
            <w:r w:rsidR="006B10BD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0F14B56" w14:textId="21ECEC9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  <w:r w:rsidR="006B10BD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8</w:t>
            </w:r>
          </w:p>
        </w:tc>
        <w:tc>
          <w:tcPr>
            <w:tcW w:w="105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53E3FDA7" w14:textId="765E3CC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33793441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62AA12" w14:textId="6D3A5F13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Physical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violenc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D23246C" w14:textId="7BF8128F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0</w:t>
            </w:r>
            <w:r w:rsidR="006B10BD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38F955" w14:textId="2CAB733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5</w:t>
            </w:r>
            <w:r w:rsidR="006B10BD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C21143" w14:textId="1B2E035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  <w:r w:rsidR="00D61E9B">
              <w:rPr>
                <w:rFonts w:ascii="Times New Roman" w:hAnsi="Times New Roman" w:cs="Times New Roman"/>
                <w:kern w:val="0"/>
              </w:rPr>
              <w:t>.</w:t>
            </w:r>
            <w:r w:rsidR="009236BF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059" w:type="dxa"/>
            <w:tcBorders>
              <w:top w:val="nil"/>
            </w:tcBorders>
            <w:shd w:val="clear" w:color="auto" w:fill="auto"/>
            <w:noWrap/>
          </w:tcPr>
          <w:p w14:paraId="6C1D19F1" w14:textId="344A9E6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2A767CFB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D66546" w14:textId="5FDD1B99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motional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violenc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F80917" w14:textId="2BA20D5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6</w:t>
            </w:r>
            <w:r w:rsidR="009E7BA3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1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881AF52" w14:textId="6561FAD8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1</w:t>
            </w:r>
            <w:r w:rsidR="009E7BA3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2F88EC" w14:textId="00F796E8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4</w:t>
            </w:r>
            <w:r w:rsidR="00D61E9B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059" w:type="dxa"/>
            <w:shd w:val="clear" w:color="auto" w:fill="auto"/>
            <w:noWrap/>
          </w:tcPr>
          <w:p w14:paraId="34A49F0D" w14:textId="6432580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580A7C90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98E216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man empowerment index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264992" w14:textId="4AC4F444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69</w:t>
            </w:r>
            <w:r w:rsidR="00A16BBF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3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E14F3E" w14:textId="4720736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79</w:t>
            </w:r>
            <w:r w:rsidR="00D61E9B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3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A9B1E6" w14:textId="1B5CA7DE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10</w:t>
            </w:r>
            <w:r w:rsidR="00D61E9B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059" w:type="dxa"/>
            <w:shd w:val="clear" w:color="auto" w:fill="auto"/>
            <w:noWrap/>
          </w:tcPr>
          <w:p w14:paraId="401A9D1F" w14:textId="2CBAD50E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1302AEC8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597309" w14:textId="406AF39A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man</w:t>
            </w:r>
            <w:r w:rsidR="00A93B8E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'</w:t>
            </w: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 ag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9EE81F" w14:textId="0A27BDBF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3</w:t>
            </w:r>
            <w:r w:rsidR="007F1E56">
              <w:rPr>
                <w:rFonts w:ascii="Times New Roman" w:hAnsi="Times New Roman" w:cs="Times New Roman"/>
                <w:kern w:val="0"/>
              </w:rPr>
              <w:t>1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3BF4E2" w14:textId="6849814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33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2E5340" w14:textId="5E3C7DC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</w:t>
            </w:r>
            <w:r w:rsidR="007F1E56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059" w:type="dxa"/>
            <w:shd w:val="clear" w:color="auto" w:fill="auto"/>
            <w:noWrap/>
          </w:tcPr>
          <w:p w14:paraId="293C8D3A" w14:textId="4EAD11B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2576CE72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F7F7C9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ducation (years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E9BEA7" w14:textId="51B1E541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4.50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43BDF9" w14:textId="1F2465F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9.9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DBC0DD" w14:textId="4FDF13B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5.4</w:t>
            </w:r>
            <w:r w:rsidR="006B335C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059" w:type="dxa"/>
            <w:shd w:val="clear" w:color="auto" w:fill="auto"/>
            <w:noWrap/>
          </w:tcPr>
          <w:p w14:paraId="0F82BC19" w14:textId="2E853C13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30B9F51B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DAAA34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urrently working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C06EF9" w14:textId="2C029A96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72</w:t>
            </w:r>
            <w:r w:rsidR="00C63774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1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6E1761" w14:textId="1B85A3C4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83</w:t>
            </w:r>
            <w:r w:rsidR="00C63774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83C4AB" w14:textId="3FA02308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11</w:t>
            </w:r>
            <w:r w:rsidR="00C63774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1</w:t>
            </w:r>
          </w:p>
        </w:tc>
        <w:tc>
          <w:tcPr>
            <w:tcW w:w="1059" w:type="dxa"/>
            <w:shd w:val="clear" w:color="auto" w:fill="auto"/>
            <w:noWrap/>
          </w:tcPr>
          <w:p w14:paraId="091CCB8F" w14:textId="136AB7EA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1B52AD86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FCE393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olygamy marriag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B36547" w14:textId="6BA3D00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7</w:t>
            </w:r>
            <w:r w:rsidR="00C63774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413DB2" w14:textId="0C61FE9D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1</w:t>
            </w:r>
            <w:r w:rsidR="00C63774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7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2E89487" w14:textId="04CB88FF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  <w:r w:rsidR="00C63774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7</w:t>
            </w:r>
          </w:p>
        </w:tc>
        <w:tc>
          <w:tcPr>
            <w:tcW w:w="1059" w:type="dxa"/>
            <w:shd w:val="clear" w:color="auto" w:fill="auto"/>
            <w:noWrap/>
          </w:tcPr>
          <w:p w14:paraId="3F96E818" w14:textId="3BEC518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46ABD556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DD7A820" w14:textId="2266F8F6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man</w:t>
            </w:r>
            <w:r w:rsidR="00A93B8E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'</w:t>
            </w: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 occupation</w:t>
            </w:r>
          </w:p>
        </w:tc>
        <w:tc>
          <w:tcPr>
            <w:tcW w:w="1884" w:type="dxa"/>
            <w:shd w:val="clear" w:color="auto" w:fill="auto"/>
            <w:noWrap/>
          </w:tcPr>
          <w:p w14:paraId="6559A12D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85" w:type="dxa"/>
            <w:shd w:val="clear" w:color="auto" w:fill="auto"/>
            <w:noWrap/>
          </w:tcPr>
          <w:p w14:paraId="3A89151D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34" w:type="dxa"/>
            <w:shd w:val="clear" w:color="auto" w:fill="auto"/>
            <w:noWrap/>
          </w:tcPr>
          <w:p w14:paraId="37FBC43D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59" w:type="dxa"/>
            <w:shd w:val="clear" w:color="auto" w:fill="auto"/>
            <w:noWrap/>
          </w:tcPr>
          <w:p w14:paraId="50A435AC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0E1770" w:rsidRPr="00C06D00" w14:paraId="00D660CB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241384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les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80D8F8A" w14:textId="4B96CC9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6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7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4859C8" w14:textId="633B9CC8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3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6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A90D6B" w14:textId="771A9763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6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059" w:type="dxa"/>
            <w:shd w:val="clear" w:color="auto" w:fill="auto"/>
            <w:noWrap/>
          </w:tcPr>
          <w:p w14:paraId="7D74B1D0" w14:textId="43E0768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3459C78B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4BF256" w14:textId="3421E7F3" w:rsidR="000E1770" w:rsidRPr="00C06D00" w:rsidRDefault="001573E3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elf-employed a</w:t>
            </w:r>
            <w:r w:rsidR="000E1770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icultur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9C959F" w14:textId="1403B5B6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8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3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24EBE5" w14:textId="697C049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9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7AA934" w14:textId="6D43A5C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1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059" w:type="dxa"/>
            <w:shd w:val="clear" w:color="auto" w:fill="auto"/>
            <w:noWrap/>
          </w:tcPr>
          <w:p w14:paraId="6CB9F0DA" w14:textId="73C99A29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9</w:t>
            </w:r>
          </w:p>
        </w:tc>
      </w:tr>
      <w:tr w:rsidR="000E1770" w:rsidRPr="00C06D00" w14:paraId="3DC4927F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48EC25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rtner's ag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9840AD" w14:textId="7ABAD36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38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F602CB" w14:textId="5F7053C6" w:rsidR="000E1770" w:rsidRPr="00C06D00" w:rsidRDefault="00211B37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D5E655" w14:textId="65783B24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</w:t>
            </w:r>
            <w:r w:rsidR="00211B37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059" w:type="dxa"/>
            <w:shd w:val="clear" w:color="auto" w:fill="auto"/>
            <w:noWrap/>
          </w:tcPr>
          <w:p w14:paraId="4EF23ABF" w14:textId="41A5D7F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15228FE5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34D533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rtner's education (years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AE3CECF" w14:textId="2EF5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5.5</w:t>
            </w:r>
            <w:r w:rsidR="00E60DFE">
              <w:rPr>
                <w:rFonts w:ascii="Times New Roman" w:hAnsi="Times New Roman" w:cs="Times New Roman"/>
                <w:kern w:val="0"/>
              </w:rPr>
              <w:t>3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81A767" w14:textId="3FE69D8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0.37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8FFE9D8" w14:textId="573C506F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4.84</w:t>
            </w:r>
          </w:p>
        </w:tc>
        <w:tc>
          <w:tcPr>
            <w:tcW w:w="1059" w:type="dxa"/>
            <w:shd w:val="clear" w:color="auto" w:fill="auto"/>
            <w:noWrap/>
          </w:tcPr>
          <w:p w14:paraId="2CBACBA0" w14:textId="29A959B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4BA20BC6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9F704B4" w14:textId="6A8FF4D5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'</w:t>
            </w: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 occupation</w:t>
            </w:r>
          </w:p>
        </w:tc>
        <w:tc>
          <w:tcPr>
            <w:tcW w:w="1884" w:type="dxa"/>
            <w:shd w:val="clear" w:color="auto" w:fill="auto"/>
            <w:noWrap/>
          </w:tcPr>
          <w:p w14:paraId="447C564A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85" w:type="dxa"/>
            <w:shd w:val="clear" w:color="auto" w:fill="auto"/>
            <w:noWrap/>
          </w:tcPr>
          <w:p w14:paraId="71073A1C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34" w:type="dxa"/>
            <w:shd w:val="clear" w:color="auto" w:fill="auto"/>
            <w:noWrap/>
          </w:tcPr>
          <w:p w14:paraId="3D4D2D39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59" w:type="dxa"/>
            <w:shd w:val="clear" w:color="auto" w:fill="auto"/>
            <w:noWrap/>
          </w:tcPr>
          <w:p w14:paraId="54CCB0A8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0E1770" w:rsidRPr="00C06D00" w14:paraId="40B1BF31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AA969B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les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606C76" w14:textId="2EB74F7D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</w:t>
            </w:r>
            <w:r w:rsidR="009E7BA3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2DAE87" w14:textId="34DDDE1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</w:t>
            </w:r>
            <w:r w:rsidR="00211B37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8D4BB4" w14:textId="140EB9E6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1</w:t>
            </w:r>
            <w:r w:rsidR="00D8124F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1059" w:type="dxa"/>
            <w:shd w:val="clear" w:color="auto" w:fill="auto"/>
            <w:noWrap/>
          </w:tcPr>
          <w:p w14:paraId="259E305A" w14:textId="3102E32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134CE696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00941D" w14:textId="409344F3" w:rsidR="000E1770" w:rsidRPr="00C06D00" w:rsidRDefault="001573E3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elf-employed a</w:t>
            </w:r>
            <w:r w:rsidR="000E1770"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icultur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3F0A27" w14:textId="1971F67C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6</w:t>
            </w:r>
            <w:r w:rsidR="009E7BA3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6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75707B" w14:textId="3F5ACFD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6</w:t>
            </w:r>
            <w:r w:rsidR="009E7BA3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68F154" w14:textId="24E1549A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0.3</w:t>
            </w:r>
          </w:p>
        </w:tc>
        <w:tc>
          <w:tcPr>
            <w:tcW w:w="1059" w:type="dxa"/>
            <w:shd w:val="clear" w:color="auto" w:fill="auto"/>
            <w:noWrap/>
          </w:tcPr>
          <w:p w14:paraId="40FF0AC4" w14:textId="35B21E1A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526</w:t>
            </w:r>
          </w:p>
        </w:tc>
      </w:tr>
      <w:tr w:rsidR="000E1770" w:rsidRPr="00C06D00" w14:paraId="1B7FF41C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836B2C1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ealth index</w:t>
            </w:r>
          </w:p>
        </w:tc>
        <w:tc>
          <w:tcPr>
            <w:tcW w:w="1884" w:type="dxa"/>
            <w:shd w:val="clear" w:color="auto" w:fill="auto"/>
            <w:noWrap/>
          </w:tcPr>
          <w:p w14:paraId="35745AAC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85" w:type="dxa"/>
            <w:shd w:val="clear" w:color="auto" w:fill="auto"/>
            <w:noWrap/>
          </w:tcPr>
          <w:p w14:paraId="4BC75A0A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34" w:type="dxa"/>
            <w:shd w:val="clear" w:color="auto" w:fill="auto"/>
            <w:noWrap/>
          </w:tcPr>
          <w:p w14:paraId="39D61E81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59" w:type="dxa"/>
            <w:shd w:val="clear" w:color="auto" w:fill="auto"/>
            <w:noWrap/>
          </w:tcPr>
          <w:p w14:paraId="665D11C7" w14:textId="77777777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0E1770" w:rsidRPr="00C06D00" w14:paraId="3795F40B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C49078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iddle</w:t>
            </w:r>
          </w:p>
        </w:tc>
        <w:tc>
          <w:tcPr>
            <w:tcW w:w="1884" w:type="dxa"/>
            <w:shd w:val="clear" w:color="auto" w:fill="auto"/>
            <w:noWrap/>
          </w:tcPr>
          <w:p w14:paraId="0DE70B36" w14:textId="6F2752E8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1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1785" w:type="dxa"/>
            <w:shd w:val="clear" w:color="auto" w:fill="auto"/>
            <w:noWrap/>
          </w:tcPr>
          <w:p w14:paraId="73A5D242" w14:textId="0CBBEB14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0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734" w:type="dxa"/>
            <w:shd w:val="clear" w:color="auto" w:fill="auto"/>
            <w:noWrap/>
          </w:tcPr>
          <w:p w14:paraId="3B801E4B" w14:textId="54D21D84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0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1059" w:type="dxa"/>
            <w:shd w:val="clear" w:color="auto" w:fill="auto"/>
            <w:noWrap/>
          </w:tcPr>
          <w:p w14:paraId="3D1707E0" w14:textId="1C03FC68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2D046908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C01168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icher</w:t>
            </w:r>
          </w:p>
        </w:tc>
        <w:tc>
          <w:tcPr>
            <w:tcW w:w="1884" w:type="dxa"/>
            <w:shd w:val="clear" w:color="auto" w:fill="auto"/>
            <w:noWrap/>
          </w:tcPr>
          <w:p w14:paraId="79687A3A" w14:textId="33BDD804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9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6</w:t>
            </w:r>
          </w:p>
        </w:tc>
        <w:tc>
          <w:tcPr>
            <w:tcW w:w="1785" w:type="dxa"/>
            <w:shd w:val="clear" w:color="auto" w:fill="auto"/>
            <w:noWrap/>
          </w:tcPr>
          <w:p w14:paraId="3825ECCC" w14:textId="3C955CDA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3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734" w:type="dxa"/>
            <w:shd w:val="clear" w:color="auto" w:fill="auto"/>
            <w:noWrap/>
          </w:tcPr>
          <w:p w14:paraId="21FA0CFA" w14:textId="6A166135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3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1059" w:type="dxa"/>
            <w:shd w:val="clear" w:color="auto" w:fill="auto"/>
            <w:noWrap/>
          </w:tcPr>
          <w:p w14:paraId="10D09582" w14:textId="19428FE2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487798D0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3E125A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ichest</w:t>
            </w:r>
          </w:p>
        </w:tc>
        <w:tc>
          <w:tcPr>
            <w:tcW w:w="1884" w:type="dxa"/>
            <w:shd w:val="clear" w:color="auto" w:fill="auto"/>
            <w:noWrap/>
          </w:tcPr>
          <w:p w14:paraId="7152D43E" w14:textId="5C71467D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13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785" w:type="dxa"/>
            <w:shd w:val="clear" w:color="auto" w:fill="auto"/>
            <w:noWrap/>
          </w:tcPr>
          <w:p w14:paraId="11A54EA7" w14:textId="1795E58B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57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1734" w:type="dxa"/>
            <w:shd w:val="clear" w:color="auto" w:fill="auto"/>
            <w:noWrap/>
          </w:tcPr>
          <w:p w14:paraId="0DC72786" w14:textId="7A9940B6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44</w:t>
            </w:r>
            <w:r w:rsidR="00BB6805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059" w:type="dxa"/>
            <w:shd w:val="clear" w:color="auto" w:fill="auto"/>
            <w:noWrap/>
          </w:tcPr>
          <w:p w14:paraId="2C4404C4" w14:textId="31F33643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0E1770" w:rsidRPr="00C06D00" w14:paraId="56F0349E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F2E3396" w14:textId="77777777" w:rsidR="000E1770" w:rsidRPr="00C06D00" w:rsidRDefault="000E1770" w:rsidP="000E1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sidence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auto"/>
            <w:noWrap/>
          </w:tcPr>
          <w:p w14:paraId="1A7DDB09" w14:textId="767726E2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85" w:type="dxa"/>
            <w:tcBorders>
              <w:bottom w:val="nil"/>
            </w:tcBorders>
            <w:shd w:val="clear" w:color="auto" w:fill="auto"/>
            <w:noWrap/>
          </w:tcPr>
          <w:p w14:paraId="69489E11" w14:textId="354A1793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34" w:type="dxa"/>
            <w:tcBorders>
              <w:bottom w:val="nil"/>
            </w:tcBorders>
            <w:shd w:val="clear" w:color="auto" w:fill="auto"/>
            <w:noWrap/>
          </w:tcPr>
          <w:p w14:paraId="21E4DC0D" w14:textId="044DBCA1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59" w:type="dxa"/>
            <w:tcBorders>
              <w:bottom w:val="nil"/>
            </w:tcBorders>
            <w:shd w:val="clear" w:color="auto" w:fill="auto"/>
            <w:noWrap/>
          </w:tcPr>
          <w:p w14:paraId="63DAAB73" w14:textId="530BBC90" w:rsidR="000E1770" w:rsidRPr="00C06D00" w:rsidRDefault="000E1770" w:rsidP="000E177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544ACF" w:rsidRPr="00C06D00" w14:paraId="12216BA0" w14:textId="77777777" w:rsidTr="000F6294">
        <w:trPr>
          <w:trHeight w:val="246"/>
        </w:trPr>
        <w:tc>
          <w:tcPr>
            <w:tcW w:w="337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6312" w14:textId="77777777" w:rsidR="00544ACF" w:rsidRPr="00C06D00" w:rsidRDefault="00544ACF" w:rsidP="00544A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rban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72882EE" w14:textId="59CEF4FF" w:rsidR="00544ACF" w:rsidRPr="00C06D00" w:rsidRDefault="00544ACF" w:rsidP="00544A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26</w:t>
            </w:r>
            <w:r w:rsidR="004238BE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833B2AF" w14:textId="65948F50" w:rsidR="00544ACF" w:rsidRPr="00C06D00" w:rsidRDefault="00544ACF" w:rsidP="00544A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60</w:t>
            </w:r>
            <w:r w:rsidR="004238BE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25AD5B0" w14:textId="69C50940" w:rsidR="00544ACF" w:rsidRPr="00C06D00" w:rsidRDefault="00544ACF" w:rsidP="00544A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-34</w:t>
            </w:r>
            <w:r w:rsidR="004238BE">
              <w:rPr>
                <w:rFonts w:ascii="Times New Roman" w:hAnsi="Times New Roman" w:cs="Times New Roman"/>
                <w:kern w:val="0"/>
              </w:rPr>
              <w:t>.</w:t>
            </w:r>
            <w:r w:rsidRPr="004D0CC9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105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21C4B35B" w14:textId="5912E330" w:rsidR="00544ACF" w:rsidRPr="00C06D00" w:rsidRDefault="00544ACF" w:rsidP="00544A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4D0CC9">
              <w:rPr>
                <w:rFonts w:ascii="Times New Roman" w:hAnsi="Times New Roman" w:cs="Times New Roman"/>
                <w:kern w:val="0"/>
              </w:rPr>
              <w:t>0.000</w:t>
            </w:r>
          </w:p>
        </w:tc>
      </w:tr>
      <w:tr w:rsidR="00544ACF" w:rsidRPr="00C06D00" w14:paraId="347E97AA" w14:textId="77777777" w:rsidTr="000F6294">
        <w:trPr>
          <w:trHeight w:val="246"/>
        </w:trPr>
        <w:tc>
          <w:tcPr>
            <w:tcW w:w="337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8A21" w14:textId="651ECBD7" w:rsidR="00544ACF" w:rsidRPr="00C06D00" w:rsidRDefault="00544ACF" w:rsidP="00544A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06D0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umber of observations</w:t>
            </w:r>
          </w:p>
        </w:tc>
        <w:tc>
          <w:tcPr>
            <w:tcW w:w="18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1E5E3" w14:textId="570EA344" w:rsidR="00544ACF" w:rsidRPr="00C06D00" w:rsidRDefault="00472604" w:rsidP="00544A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9C1580">
              <w:rPr>
                <w:rFonts w:ascii="Times New Roman" w:hAnsi="Times New Roman" w:cs="Times New Roman"/>
                <w:kern w:val="0"/>
              </w:rPr>
              <w:t>65754</w:t>
            </w:r>
          </w:p>
        </w:tc>
        <w:tc>
          <w:tcPr>
            <w:tcW w:w="17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FD66" w14:textId="77777777" w:rsidR="00544ACF" w:rsidRPr="00C06D00" w:rsidRDefault="00544ACF" w:rsidP="00544A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7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F3EC" w14:textId="77777777" w:rsidR="00544ACF" w:rsidRPr="00C06D00" w:rsidRDefault="00544ACF" w:rsidP="00544AC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0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74B40" w14:textId="77777777" w:rsidR="00544ACF" w:rsidRPr="00C06D00" w:rsidRDefault="00544ACF" w:rsidP="00544AC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</w:tbl>
    <w:p w14:paraId="778D1E2F" w14:textId="77777777" w:rsidR="00162A97" w:rsidRPr="00C06D00" w:rsidRDefault="00162A97" w:rsidP="00162A97">
      <w:pPr>
        <w:spacing w:after="0"/>
        <w:jc w:val="both"/>
        <w:rPr>
          <w:rFonts w:ascii="Times New Roman" w:hAnsi="Times New Roman" w:cs="Times New Roman"/>
        </w:rPr>
      </w:pPr>
    </w:p>
    <w:p w14:paraId="7BCBF193" w14:textId="77777777" w:rsidR="00162A97" w:rsidRPr="00C06D00" w:rsidRDefault="00162A97" w:rsidP="00162A97">
      <w:pPr>
        <w:spacing w:after="0"/>
        <w:jc w:val="both"/>
        <w:rPr>
          <w:rFonts w:ascii="Times New Roman" w:hAnsi="Times New Roman" w:cs="Times New Roman"/>
        </w:rPr>
      </w:pPr>
    </w:p>
    <w:p w14:paraId="7182028A" w14:textId="77777777" w:rsidR="004B441A" w:rsidRPr="00C06D00" w:rsidRDefault="004B441A" w:rsidP="004B441A">
      <w:pPr>
        <w:rPr>
          <w:rFonts w:ascii="Times New Roman" w:hAnsi="Times New Roman" w:cs="Times New Roman"/>
        </w:rPr>
      </w:pPr>
      <w:r w:rsidRPr="00C06D00">
        <w:rPr>
          <w:rFonts w:ascii="Times New Roman" w:hAnsi="Times New Roman" w:cs="Times New Roman"/>
        </w:rPr>
        <w:br w:type="page"/>
      </w:r>
    </w:p>
    <w:p w14:paraId="35336A80" w14:textId="77777777" w:rsidR="00E664AB" w:rsidRDefault="00E664AB" w:rsidP="004B1FB8">
      <w:pPr>
        <w:spacing w:after="0"/>
        <w:rPr>
          <w:rFonts w:ascii="Times New Roman" w:hAnsi="Times New Roman" w:cs="Times New Roman"/>
          <w:b/>
          <w:bCs/>
        </w:rPr>
        <w:sectPr w:rsidR="00E664AB" w:rsidSect="00E664A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67DA376" w14:textId="1D547013" w:rsidR="004B441A" w:rsidRDefault="004B441A" w:rsidP="004B1FB8">
      <w:pPr>
        <w:spacing w:after="0"/>
        <w:rPr>
          <w:rFonts w:ascii="Times New Roman" w:hAnsi="Times New Roman" w:cs="Times New Roman"/>
          <w:b/>
          <w:bCs/>
        </w:rPr>
      </w:pPr>
      <w:r w:rsidRPr="004B1FB8">
        <w:rPr>
          <w:rFonts w:ascii="Times New Roman" w:hAnsi="Times New Roman" w:cs="Times New Roman"/>
          <w:b/>
          <w:bCs/>
        </w:rPr>
        <w:lastRenderedPageBreak/>
        <w:t xml:space="preserve">Figure 1: Correlation between Account ownership and </w:t>
      </w:r>
      <w:r w:rsidR="00544659" w:rsidRPr="004B1FB8">
        <w:rPr>
          <w:rFonts w:ascii="Times New Roman" w:hAnsi="Times New Roman" w:cs="Times New Roman"/>
          <w:b/>
          <w:bCs/>
        </w:rPr>
        <w:t>Domestic</w:t>
      </w:r>
      <w:r w:rsidRPr="004B1FB8">
        <w:rPr>
          <w:rFonts w:ascii="Times New Roman" w:hAnsi="Times New Roman" w:cs="Times New Roman"/>
          <w:b/>
          <w:bCs/>
        </w:rPr>
        <w:t xml:space="preserve"> Violence</w:t>
      </w:r>
    </w:p>
    <w:p w14:paraId="6BBD2700" w14:textId="77777777" w:rsidR="00DF5B5C" w:rsidRDefault="00DF5B5C" w:rsidP="004B1FB8">
      <w:pPr>
        <w:spacing w:after="0"/>
        <w:rPr>
          <w:rFonts w:ascii="Times New Roman" w:hAnsi="Times New Roman" w:cs="Times New Roman"/>
        </w:rPr>
        <w:sectPr w:rsidR="00DF5B5C" w:rsidSect="00B13C5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C7A9561" w14:textId="77777777" w:rsidR="00232813" w:rsidRDefault="00232813" w:rsidP="00232813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150B38">
        <w:rPr>
          <w:rFonts w:ascii="Times New Roman" w:eastAsia="Times New Roman" w:hAnsi="Times New Roman" w:cs="Times New Roman"/>
          <w:noProof/>
          <w:kern w:val="0"/>
          <w:sz w:val="20"/>
          <w:szCs w:val="20"/>
          <w14:ligatures w14:val="none"/>
        </w:rPr>
        <w:drawing>
          <wp:inline distT="0" distB="0" distL="0" distR="0" wp14:anchorId="72BFD6B1" wp14:editId="449C446E">
            <wp:extent cx="3841750" cy="3657600"/>
            <wp:effectExtent l="0" t="0" r="6350" b="0"/>
            <wp:docPr id="391298215" name="Picture 391298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5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C86E5" w14:textId="4C639B8D" w:rsidR="00526C48" w:rsidRPr="00E92133" w:rsidRDefault="00232813" w:rsidP="00E92133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1066BC">
        <w:rPr>
          <w:rFonts w:ascii="Times New Roman" w:eastAsia="Times New Roman" w:hAnsi="Times New Roman" w:cs="Times New Roman"/>
          <w:noProof/>
          <w:kern w:val="0"/>
          <w:sz w:val="20"/>
          <w:szCs w:val="20"/>
          <w14:ligatures w14:val="none"/>
        </w:rPr>
        <w:drawing>
          <wp:inline distT="0" distB="0" distL="0" distR="0" wp14:anchorId="39F9FAD1" wp14:editId="4617E902">
            <wp:extent cx="3841750" cy="3657600"/>
            <wp:effectExtent l="0" t="0" r="6350" b="0"/>
            <wp:docPr id="274050671" name="Picture 274050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5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E2E93" w14:textId="77777777" w:rsidR="00DF5B5C" w:rsidRDefault="00DF5B5C" w:rsidP="00ED2DD1">
      <w:pPr>
        <w:spacing w:after="0"/>
        <w:rPr>
          <w:rFonts w:ascii="Times New Roman" w:hAnsi="Times New Roman" w:cs="Times New Roman"/>
          <w:sz w:val="24"/>
          <w:szCs w:val="24"/>
        </w:rPr>
        <w:sectPr w:rsidR="00DF5B5C" w:rsidSect="00B13C5D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1F2C1766" w14:textId="77777777" w:rsidR="00642870" w:rsidRDefault="00642870" w:rsidP="00ED2DD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401009" w14:textId="6F559071" w:rsidR="00F74482" w:rsidRPr="00C06D00" w:rsidRDefault="00926C66" w:rsidP="00ED2D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6D00">
        <w:rPr>
          <w:rFonts w:ascii="Times New Roman" w:hAnsi="Times New Roman" w:cs="Times New Roman"/>
          <w:sz w:val="24"/>
          <w:szCs w:val="24"/>
        </w:rPr>
        <w:t>N</w:t>
      </w:r>
      <w:r w:rsidR="003F7452" w:rsidRPr="00C06D00">
        <w:rPr>
          <w:rFonts w:ascii="Times New Roman" w:hAnsi="Times New Roman" w:cs="Times New Roman"/>
          <w:sz w:val="24"/>
          <w:szCs w:val="24"/>
        </w:rPr>
        <w:t xml:space="preserve">B: </w:t>
      </w:r>
      <w:r w:rsidR="003F7452" w:rsidRPr="00487E9D">
        <w:rPr>
          <w:rFonts w:ascii="Times New Roman" w:hAnsi="Times New Roman" w:cs="Times New Roman"/>
          <w:i/>
          <w:iCs/>
          <w:sz w:val="24"/>
          <w:szCs w:val="24"/>
        </w:rPr>
        <w:t xml:space="preserve">The correlation coefficient between </w:t>
      </w:r>
      <w:r w:rsidR="00F830E6" w:rsidRPr="00487E9D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3F7452" w:rsidRPr="00487E9D">
        <w:rPr>
          <w:rFonts w:ascii="Times New Roman" w:hAnsi="Times New Roman" w:cs="Times New Roman"/>
          <w:i/>
          <w:iCs/>
          <w:sz w:val="24"/>
          <w:szCs w:val="24"/>
        </w:rPr>
        <w:t>buse and account</w:t>
      </w:r>
      <w:r w:rsidR="00316C84" w:rsidRPr="00487E9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F830E6" w:rsidRPr="00487E9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E2670" w:rsidRPr="00487E9D">
        <w:rPr>
          <w:rFonts w:ascii="Times New Roman" w:hAnsi="Times New Roman" w:cs="Times New Roman"/>
          <w:i/>
          <w:iCs/>
          <w:sz w:val="24"/>
          <w:szCs w:val="24"/>
        </w:rPr>
        <w:t>hysical</w:t>
      </w:r>
      <w:r w:rsidR="00D36565" w:rsidRPr="00487E9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F0783">
        <w:rPr>
          <w:rFonts w:ascii="Times New Roman" w:hAnsi="Times New Roman" w:cs="Times New Roman"/>
          <w:i/>
          <w:iCs/>
          <w:sz w:val="24"/>
          <w:szCs w:val="24"/>
        </w:rPr>
        <w:t xml:space="preserve">violence </w:t>
      </w:r>
      <w:r w:rsidR="00AE2670" w:rsidRPr="00487E9D">
        <w:rPr>
          <w:rFonts w:ascii="Times New Roman" w:hAnsi="Times New Roman" w:cs="Times New Roman"/>
          <w:i/>
          <w:iCs/>
          <w:sz w:val="24"/>
          <w:szCs w:val="24"/>
        </w:rPr>
        <w:t>and account</w:t>
      </w:r>
      <w:r w:rsidR="00F830E6" w:rsidRPr="00487E9D">
        <w:rPr>
          <w:rFonts w:ascii="Times New Roman" w:hAnsi="Times New Roman" w:cs="Times New Roman"/>
          <w:i/>
          <w:iCs/>
          <w:sz w:val="24"/>
          <w:szCs w:val="24"/>
        </w:rPr>
        <w:t>, emotional</w:t>
      </w:r>
      <w:r w:rsidR="007F0783">
        <w:rPr>
          <w:rFonts w:ascii="Times New Roman" w:hAnsi="Times New Roman" w:cs="Times New Roman"/>
          <w:i/>
          <w:iCs/>
          <w:sz w:val="24"/>
          <w:szCs w:val="24"/>
        </w:rPr>
        <w:t xml:space="preserve"> violence</w:t>
      </w:r>
      <w:r w:rsidR="00F830E6" w:rsidRPr="00487E9D">
        <w:rPr>
          <w:rFonts w:ascii="Times New Roman" w:hAnsi="Times New Roman" w:cs="Times New Roman"/>
          <w:i/>
          <w:iCs/>
          <w:sz w:val="24"/>
          <w:szCs w:val="24"/>
        </w:rPr>
        <w:t xml:space="preserve"> and account </w:t>
      </w:r>
      <w:r w:rsidR="00B04638" w:rsidRPr="00487E9D">
        <w:rPr>
          <w:rFonts w:ascii="Times New Roman" w:hAnsi="Times New Roman" w:cs="Times New Roman"/>
          <w:i/>
          <w:iCs/>
          <w:sz w:val="24"/>
          <w:szCs w:val="24"/>
        </w:rPr>
        <w:t>are respectively -0.04</w:t>
      </w:r>
      <w:r w:rsidR="0010470F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B04638" w:rsidRPr="00487E9D">
        <w:rPr>
          <w:rFonts w:ascii="Times New Roman" w:hAnsi="Times New Roman" w:cs="Times New Roman"/>
          <w:i/>
          <w:iCs/>
          <w:sz w:val="24"/>
          <w:szCs w:val="24"/>
        </w:rPr>
        <w:t>, -0.04</w:t>
      </w:r>
      <w:r w:rsidR="0010470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B04638" w:rsidRPr="00487E9D">
        <w:rPr>
          <w:rFonts w:ascii="Times New Roman" w:hAnsi="Times New Roman" w:cs="Times New Roman"/>
          <w:i/>
          <w:iCs/>
          <w:sz w:val="24"/>
          <w:szCs w:val="24"/>
        </w:rPr>
        <w:t xml:space="preserve"> and -0.03</w:t>
      </w:r>
      <w:r w:rsidR="0010470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B04638" w:rsidRPr="00487E9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F74482" w:rsidRPr="00C06D00">
        <w:rPr>
          <w:rFonts w:ascii="Times New Roman" w:hAnsi="Times New Roman" w:cs="Times New Roman"/>
          <w:sz w:val="24"/>
          <w:szCs w:val="24"/>
        </w:rPr>
        <w:br w:type="page"/>
      </w:r>
    </w:p>
    <w:p w14:paraId="3CDE0BB0" w14:textId="77777777" w:rsidR="00A03BCC" w:rsidRPr="00C06D00" w:rsidRDefault="00A03BCC" w:rsidP="006C787C">
      <w:pPr>
        <w:spacing w:after="0"/>
        <w:rPr>
          <w:rFonts w:ascii="Times New Roman" w:hAnsi="Times New Roman" w:cs="Times New Roman"/>
        </w:rPr>
        <w:sectPr w:rsidR="00A03BCC" w:rsidRPr="00C06D00" w:rsidSect="00B13C5D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36D5D76" w14:textId="4813D6C9" w:rsidR="00F74482" w:rsidRPr="009A3F98" w:rsidRDefault="006C787C" w:rsidP="006C787C">
      <w:pPr>
        <w:spacing w:after="0"/>
        <w:rPr>
          <w:rFonts w:ascii="Times New Roman" w:hAnsi="Times New Roman" w:cs="Times New Roman"/>
          <w:b/>
          <w:bCs/>
        </w:rPr>
      </w:pPr>
      <w:r w:rsidRPr="009A3F98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740438" w:rsidRPr="009A3F98">
        <w:rPr>
          <w:rFonts w:ascii="Times New Roman" w:hAnsi="Times New Roman" w:cs="Times New Roman"/>
          <w:b/>
          <w:bCs/>
        </w:rPr>
        <w:t>2</w:t>
      </w:r>
      <w:r w:rsidRPr="009A3F98">
        <w:rPr>
          <w:rFonts w:ascii="Times New Roman" w:hAnsi="Times New Roman" w:cs="Times New Roman"/>
          <w:b/>
          <w:bCs/>
        </w:rPr>
        <w:t xml:space="preserve">: OLS regression of account ownership and </w:t>
      </w:r>
      <w:r w:rsidR="00670EF2">
        <w:rPr>
          <w:rFonts w:ascii="Times New Roman" w:hAnsi="Times New Roman" w:cs="Times New Roman"/>
          <w:b/>
          <w:bCs/>
        </w:rPr>
        <w:t>Domestic violence</w:t>
      </w:r>
    </w:p>
    <w:tbl>
      <w:tblPr>
        <w:tblW w:w="14159" w:type="dxa"/>
        <w:tblLook w:val="04A0" w:firstRow="1" w:lastRow="0" w:firstColumn="1" w:lastColumn="0" w:noHBand="0" w:noVBand="1"/>
      </w:tblPr>
      <w:tblGrid>
        <w:gridCol w:w="3097"/>
        <w:gridCol w:w="1239"/>
        <w:gridCol w:w="1239"/>
        <w:gridCol w:w="1239"/>
        <w:gridCol w:w="1239"/>
        <w:gridCol w:w="1239"/>
        <w:gridCol w:w="1239"/>
        <w:gridCol w:w="1239"/>
        <w:gridCol w:w="1239"/>
        <w:gridCol w:w="1150"/>
      </w:tblGrid>
      <w:tr w:rsidR="00F17F0C" w:rsidRPr="00D349AF" w14:paraId="59985217" w14:textId="77777777" w:rsidTr="00F17F0C">
        <w:trPr>
          <w:trHeight w:val="92"/>
        </w:trPr>
        <w:tc>
          <w:tcPr>
            <w:tcW w:w="30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72B5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5030F3C7" w14:textId="4A8FB71F" w:rsidR="00F17F0C" w:rsidRPr="00D349AF" w:rsidRDefault="00F17F0C" w:rsidP="003B21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1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01050319" w14:textId="3637B4A1" w:rsidR="00F17F0C" w:rsidRPr="00D349AF" w:rsidRDefault="00F17F0C" w:rsidP="003B21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2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3854757A" w14:textId="6FAC8C0F" w:rsidR="00F17F0C" w:rsidRPr="00D349AF" w:rsidRDefault="00F17F0C" w:rsidP="003B21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3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3788" w14:textId="37BD548D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4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5BF0" w14:textId="397C6D2A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5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BFA9" w14:textId="1A405BAC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6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7616" w14:textId="333F9262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7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EC9A" w14:textId="24DA5FB5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8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1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5BC23" w14:textId="6C59D160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(</w:t>
            </w:r>
            <w:r w:rsidR="00827E24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9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)</w:t>
            </w:r>
          </w:p>
        </w:tc>
      </w:tr>
      <w:tr w:rsidR="00F17F0C" w:rsidRPr="00D349AF" w14:paraId="1B20F086" w14:textId="77777777" w:rsidTr="00F17F0C">
        <w:trPr>
          <w:trHeight w:val="92"/>
        </w:trPr>
        <w:tc>
          <w:tcPr>
            <w:tcW w:w="30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92185E" w14:textId="77777777" w:rsidR="00F17F0C" w:rsidRPr="00D349AF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79C4F7E5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1467165D" w14:textId="55744612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Abuse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51D19F2A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DAA16" w14:textId="36761081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32E2F6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hysical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39D075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60FEF138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78CD95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motional</w:t>
            </w:r>
          </w:p>
        </w:tc>
        <w:tc>
          <w:tcPr>
            <w:tcW w:w="11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3979C" w14:textId="77777777" w:rsidR="00F17F0C" w:rsidRPr="00D349AF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</w:tr>
      <w:tr w:rsidR="00F17F0C" w:rsidRPr="00D349AF" w14:paraId="3807BB76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814C7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VARIABLES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63CF0" w14:textId="68B11174" w:rsidR="00F17F0C" w:rsidRPr="00D349AF" w:rsidRDefault="00F17F0C" w:rsidP="003B21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Full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7C8C8B" w14:textId="6BF78513" w:rsidR="00F17F0C" w:rsidRPr="00D349AF" w:rsidRDefault="00F17F0C" w:rsidP="003B21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ural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883AB" w14:textId="11B9265D" w:rsidR="00F17F0C" w:rsidRPr="00D349AF" w:rsidRDefault="00F17F0C" w:rsidP="003B21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Urban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1F6CE" w14:textId="41268280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Full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5EE84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ural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01D7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Urban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5E50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Full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E84B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ural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7F27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Urban</w:t>
            </w:r>
          </w:p>
        </w:tc>
      </w:tr>
      <w:tr w:rsidR="00F17F0C" w:rsidRPr="00D349AF" w14:paraId="39DB4CB5" w14:textId="77777777" w:rsidTr="00F17F0C">
        <w:trPr>
          <w:trHeight w:val="92"/>
        </w:trPr>
        <w:tc>
          <w:tcPr>
            <w:tcW w:w="30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F6A39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Own bank account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0DEAF912" w14:textId="0701660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0A61EC1A" w14:textId="5BB3BC6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69AB5CA3" w14:textId="194FE5E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AC3B5" w14:textId="77C8331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2B6AA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95A3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6E0C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2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5A869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1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AD45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 </w:t>
            </w:r>
          </w:p>
        </w:tc>
      </w:tr>
      <w:tr w:rsidR="00F17F0C" w:rsidRPr="00D349AF" w14:paraId="5C29BF59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A984B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Yes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63E61" w14:textId="2932CB7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8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3CEDA" w14:textId="1CB58A0D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22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836333" w14:textId="7B7DD010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29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1353B" w14:textId="3C78A03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17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41D47" w14:textId="74E9A5C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3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2EF1" w14:textId="3B73C19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9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9C105" w14:textId="3E4C60F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80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EC51F" w14:textId="7693FE2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77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E3BE" w14:textId="43844A2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340***</w:t>
            </w:r>
          </w:p>
        </w:tc>
      </w:tr>
      <w:tr w:rsidR="00F17F0C" w:rsidRPr="00D349AF" w14:paraId="421DFC11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EA65A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4DF344" w14:textId="24A3F09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7A5524" w14:textId="4052D28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210CF6" w14:textId="4462C1C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AF8D" w14:textId="0FAF7FD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7A6E" w14:textId="34B7312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4AF5E" w14:textId="0B041CC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88814" w14:textId="5D5497D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96CCA" w14:textId="761FAFE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F4F3C" w14:textId="4B5C4B7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4)</w:t>
            </w:r>
          </w:p>
        </w:tc>
      </w:tr>
      <w:tr w:rsidR="00F17F0C" w:rsidRPr="00D349AF" w14:paraId="7BE4C8F4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DDA3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en empowerment index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21233" w14:textId="1BB004F9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228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20F63C" w14:textId="4ABB8199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232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932F1E" w14:textId="1667ACD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209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784D" w14:textId="49F2707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1728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E03C1" w14:textId="3CBDF17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1754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2DE87" w14:textId="168459C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161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AB9A" w14:textId="08BF0A9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1855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DC27" w14:textId="73AADE6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1867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C09F" w14:textId="5E3C6F6C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1741***</w:t>
            </w:r>
          </w:p>
        </w:tc>
      </w:tr>
      <w:tr w:rsidR="00F17F0C" w:rsidRPr="00D349AF" w14:paraId="3C886777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3374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E7CAC" w14:textId="225D866D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0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11940C" w14:textId="78FAB56C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2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967BA" w14:textId="450EE86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9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89187" w14:textId="1725F48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BE37" w14:textId="0029F07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0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F31C" w14:textId="3D6EAAD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6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5CAD" w14:textId="724D67A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33B14" w14:textId="3A93304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10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4D1F" w14:textId="3EAAA4C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78)</w:t>
            </w:r>
          </w:p>
        </w:tc>
      </w:tr>
      <w:tr w:rsidR="00F17F0C" w:rsidRPr="00D349AF" w14:paraId="259B7F55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60CBB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en current age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42C429" w14:textId="67F7383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01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C1A74" w14:textId="1233C28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0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FD1DF" w14:textId="66B9E81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0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34D3C" w14:textId="443DD56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06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6AE78" w14:textId="2FD5FE4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0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009DC" w14:textId="5C8C22B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1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715B6" w14:textId="49AA77D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05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8CA52" w14:textId="0E4DF48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08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69884" w14:textId="05CA966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00</w:t>
            </w:r>
          </w:p>
        </w:tc>
      </w:tr>
      <w:tr w:rsidR="00F17F0C" w:rsidRPr="00D349AF" w14:paraId="42C5EF29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9AD9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44F5D" w14:textId="0509A5A8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058AB6" w14:textId="5E24D5B4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A73F8E" w14:textId="462732A8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4ECC" w14:textId="337AEFE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CB63" w14:textId="4826BE1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88A8" w14:textId="69E010C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59E4" w14:textId="244AFD8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756E5" w14:textId="62F8CE1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4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D6B95" w14:textId="20651BB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6)</w:t>
            </w:r>
          </w:p>
        </w:tc>
      </w:tr>
      <w:tr w:rsidR="00F17F0C" w:rsidRPr="00D349AF" w14:paraId="786908A0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DB66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ducation (years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CA2B1" w14:textId="68CF2FD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5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FA3438" w14:textId="6F6A6E7E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6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B232F7" w14:textId="611DC47E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4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1BA4A" w14:textId="71F0869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3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6161" w14:textId="773E222C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48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89E6E" w14:textId="36B06CA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2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2B3C9" w14:textId="70E4213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54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E6FC" w14:textId="65CE4E6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59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1787" w14:textId="4A9C2F1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48***</w:t>
            </w:r>
          </w:p>
        </w:tc>
      </w:tr>
      <w:tr w:rsidR="00F17F0C" w:rsidRPr="00D349AF" w14:paraId="0CCF688F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CE1A6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C6682" w14:textId="4E08053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654A0A" w14:textId="24BC067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6400B" w14:textId="5C50B8A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1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9A381" w14:textId="1087DE9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24BA0" w14:textId="6DA5120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C2912" w14:textId="077E43B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7054" w14:textId="1CC908D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29B8" w14:textId="4DB2568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8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76491" w14:textId="0A11990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10)</w:t>
            </w:r>
          </w:p>
        </w:tc>
      </w:tr>
      <w:tr w:rsidR="00F17F0C" w:rsidRPr="00D349AF" w14:paraId="56057980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AF471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an currently working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BDCFF" w14:textId="1FC8CC1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55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9D152" w14:textId="75496324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52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DFF07C" w14:textId="1B6D5A69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55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5942" w14:textId="4AAAE09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15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1A62" w14:textId="18E0999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6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A0088" w14:textId="37801EDC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137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66EE" w14:textId="5273127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5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8650" w14:textId="0386D62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539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7A57" w14:textId="144D25E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69***</w:t>
            </w:r>
          </w:p>
        </w:tc>
      </w:tr>
      <w:tr w:rsidR="00F17F0C" w:rsidRPr="00D349AF" w14:paraId="33187CE7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0F53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9BFD7" w14:textId="4D322B36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117758" w14:textId="18B091E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C3572" w14:textId="48D947B8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A53E" w14:textId="5AE2345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4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F6F1" w14:textId="3F5B1B9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856F6" w14:textId="3A17CA9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D0C49" w14:textId="765EF25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4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D1C2B" w14:textId="6108F03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E7AAF" w14:textId="5286DF9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9)</w:t>
            </w:r>
          </w:p>
        </w:tc>
      </w:tr>
      <w:tr w:rsidR="00F17F0C" w:rsidRPr="00D349AF" w14:paraId="6516F1C7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C7DB0" w14:textId="728D8378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n in 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a 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olygamous marriage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F1B7F1" w14:textId="52A135A9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7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A6906" w14:textId="0D9469BE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52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0BE82B" w14:textId="11A94D3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85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A5A0" w14:textId="414ADA3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9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4B90D" w14:textId="2734F92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25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FDF7" w14:textId="412BEB7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07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C931" w14:textId="45DD616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42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3C2F" w14:textId="32DA662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73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2B9C2" w14:textId="5C08AF1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19***</w:t>
            </w:r>
          </w:p>
        </w:tc>
      </w:tr>
      <w:tr w:rsidR="00F17F0C" w:rsidRPr="00D349AF" w14:paraId="725D3ACB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4067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58026" w14:textId="2704948C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020ABE" w14:textId="75C3769A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30C2A" w14:textId="66A9F78A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1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727A" w14:textId="1DB9C0D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4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A1F7" w14:textId="5886AAF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4D15" w14:textId="493163C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FBFC" w14:textId="096B1FA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BFF2F" w14:textId="2F44306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9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9AC08" w14:textId="53DD772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07)</w:t>
            </w:r>
          </w:p>
        </w:tc>
      </w:tr>
      <w:tr w:rsidR="00F17F0C" w:rsidRPr="00D349AF" w14:paraId="5912129D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570E8" w14:textId="218FCF2D" w:rsidR="00F17F0C" w:rsidRPr="00D349AF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an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Occupation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6F2FC5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889C8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AA91A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E97B87" w14:textId="6543A443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34BEA2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24FD3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D3EF9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A5B0E5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802440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</w:tr>
      <w:tr w:rsidR="00F17F0C" w:rsidRPr="00D349AF" w14:paraId="4077F8D4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00E8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Sales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E5B457" w14:textId="218A643E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280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442D5E" w14:textId="553462B5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362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D5F18" w14:textId="55BB9ED5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20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7F07" w14:textId="4D252B6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35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1F29A" w14:textId="4A03F13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91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ED97" w14:textId="0E2D295C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57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B8636" w14:textId="73D9303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222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7C9D" w14:textId="57E217A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322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7950" w14:textId="15D936C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42</w:t>
            </w:r>
          </w:p>
        </w:tc>
      </w:tr>
      <w:tr w:rsidR="00F17F0C" w:rsidRPr="00D349AF" w14:paraId="090BF76E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1A2D9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B7E82" w14:textId="19C92C7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D11B5D" w14:textId="55BCB2D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3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3AC54" w14:textId="4324DBFC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2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143C3" w14:textId="563A329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5D04" w14:textId="76E38F0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3FBD" w14:textId="6D38DC8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C14F9" w14:textId="22FE550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D49BA" w14:textId="29A0E20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31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6A65" w14:textId="3E98708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23)</w:t>
            </w:r>
          </w:p>
        </w:tc>
      </w:tr>
      <w:tr w:rsidR="00F17F0C" w:rsidRPr="00D349AF" w14:paraId="21AB0A0E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FF108" w14:textId="465E2DEB" w:rsidR="00F17F0C" w:rsidRPr="003A3B6D" w:rsidRDefault="00322059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elf-employed a</w:t>
            </w:r>
            <w:r w:rsidR="00F17F0C"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gricultur</w:t>
            </w: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</w:t>
            </w:r>
            <w:r w:rsidR="00F17F0C"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922BDA" w14:textId="7818272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2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90C22" w14:textId="51A26CB0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48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434833" w14:textId="5F30894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10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E90FC" w14:textId="488308C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18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B531" w14:textId="131371F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2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E1A2" w14:textId="7A33E52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71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CC9B" w14:textId="6BF5CDE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08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93E75" w14:textId="3D9021C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96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DFAED" w14:textId="1E9B108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112</w:t>
            </w:r>
          </w:p>
        </w:tc>
      </w:tr>
      <w:tr w:rsidR="00F17F0C" w:rsidRPr="00D349AF" w14:paraId="5FF2DC44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7F45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C6E0D" w14:textId="640E835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B6D5BF" w14:textId="1BD17CB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2BEE0" w14:textId="4EA97535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85F25" w14:textId="1D49FCC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E98F" w14:textId="4CF90E2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C1A1" w14:textId="1B28732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1D8B" w14:textId="3FB18BD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5874" w14:textId="1AFB3CE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5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36C1" w14:textId="545DFA3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7)</w:t>
            </w:r>
          </w:p>
        </w:tc>
      </w:tr>
      <w:tr w:rsidR="00F17F0C" w:rsidRPr="00D349AF" w14:paraId="194ABE20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913EB" w14:textId="4E093E6E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age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92BC5D" w14:textId="5602431A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22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512FD9" w14:textId="2FD515E9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2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A57F9B" w14:textId="1CB660D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DD179" w14:textId="1BBD45E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2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9E426" w14:textId="6F9C52D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2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28ACE" w14:textId="7825555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24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3C433" w14:textId="2F7B529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A9751" w14:textId="2BD7926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4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BE081" w14:textId="0E6E65F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2**</w:t>
            </w:r>
          </w:p>
        </w:tc>
      </w:tr>
      <w:tr w:rsidR="00F17F0C" w:rsidRPr="00D349AF" w14:paraId="68D40F91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C9223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ED638" w14:textId="1BADDFBD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ECEA0C" w14:textId="786D220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DBC80B" w14:textId="0DBEAA74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F319D" w14:textId="752E646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F3943" w14:textId="2A149D7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4A864" w14:textId="0CF095F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CD122" w14:textId="50AFA9D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BFCB" w14:textId="61AC376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DC2AA" w14:textId="023C89B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5)</w:t>
            </w:r>
          </w:p>
        </w:tc>
      </w:tr>
      <w:tr w:rsidR="00F17F0C" w:rsidRPr="00D349AF" w14:paraId="229BF8D9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62EC7" w14:textId="2C6D1722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education (years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AB13B" w14:textId="669DE434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6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AE1354" w14:textId="52488458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6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2850C3" w14:textId="4309FB8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7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D60DC" w14:textId="3EFAC3C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48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A638" w14:textId="36B1528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4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AAB6F" w14:textId="4907B9A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50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F62D1" w14:textId="4ECCF80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60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CD2F" w14:textId="129005B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57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26C26" w14:textId="084A479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66***</w:t>
            </w:r>
          </w:p>
        </w:tc>
      </w:tr>
      <w:tr w:rsidR="00F17F0C" w:rsidRPr="00D349AF" w14:paraId="20A348FB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66DC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FF3485" w14:textId="710483C0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8EA87C" w14:textId="553F3EAE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E2728B" w14:textId="765482A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4F173" w14:textId="6538683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6EFE" w14:textId="7861E2A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1D22D" w14:textId="62EFD4D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8E244" w14:textId="1255743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FCFB" w14:textId="075DFAE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1FE73" w14:textId="29F4045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09)</w:t>
            </w:r>
          </w:p>
        </w:tc>
      </w:tr>
      <w:tr w:rsidR="00F17F0C" w:rsidRPr="00D349AF" w14:paraId="7AF28F72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38878" w14:textId="2DA313EF" w:rsidR="00F17F0C" w:rsidRPr="00D349AF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Occupation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7BE7A0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719095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48B74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0741C7" w14:textId="5C79905D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73557F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A3B9B0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175287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C5EAB9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CA8157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</w:tr>
      <w:tr w:rsidR="00F17F0C" w:rsidRPr="00D349AF" w14:paraId="44B92CFD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04B8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Sales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855C96" w14:textId="2324707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69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DBEC1" w14:textId="47FC847D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2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CBF144" w14:textId="3D738CC5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09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EDDF" w14:textId="166B871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19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5547C" w14:textId="2AB895A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08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F609" w14:textId="29A825B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3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7AB6" w14:textId="48E12B1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02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3784" w14:textId="7C74AA1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16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F7A8E" w14:textId="2F5487F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24</w:t>
            </w:r>
          </w:p>
        </w:tc>
      </w:tr>
      <w:tr w:rsidR="00F17F0C" w:rsidRPr="00D349AF" w14:paraId="064D65A0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FAEE5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7442F1" w14:textId="14EC47D9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38D48B" w14:textId="478D00FC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22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3EACCA" w14:textId="076BA36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8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3786" w14:textId="72200C7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1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C939" w14:textId="0B25E87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6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77CBC" w14:textId="003372D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E76D" w14:textId="31E870C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241B" w14:textId="4CFF3AC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219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DBAE" w14:textId="684ADD0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85)</w:t>
            </w:r>
          </w:p>
        </w:tc>
      </w:tr>
      <w:tr w:rsidR="00F17F0C" w:rsidRPr="00D349AF" w14:paraId="466AC26E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0712E" w14:textId="31F12826" w:rsidR="00F17F0C" w:rsidRPr="003A3B6D" w:rsidRDefault="00322059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elf-employed agr</w:t>
            </w:r>
            <w:r w:rsidR="00F17F0C"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icultur</w:t>
            </w:r>
            <w:r w:rsidR="00196EA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863FC1" w14:textId="4767A64A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92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89F49" w14:textId="6E634DD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32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139AFF" w14:textId="72AEB6C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9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EB8B" w14:textId="23FBB25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82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31AAC" w14:textId="7DA131C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18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316E4" w14:textId="68CFCAE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82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23F0" w14:textId="491B5D2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8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97273" w14:textId="259F17B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25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6B76" w14:textId="226B979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78</w:t>
            </w:r>
          </w:p>
        </w:tc>
      </w:tr>
      <w:tr w:rsidR="00F17F0C" w:rsidRPr="00D349AF" w14:paraId="6F623D2E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1D499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6B7D5" w14:textId="33A5EF0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75E31" w14:textId="7FD0463E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5424A" w14:textId="7423C32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5B4DF" w14:textId="0F46FA9C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4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86D6" w14:textId="002D44D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97F95" w14:textId="708AC37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047AE" w14:textId="029A812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A9BCD" w14:textId="050ECFD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ED27" w14:textId="6D93468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9)</w:t>
            </w:r>
          </w:p>
        </w:tc>
      </w:tr>
      <w:tr w:rsidR="00F17F0C" w:rsidRPr="00D349AF" w14:paraId="50B88EFC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D2012D" w14:textId="77777777" w:rsidR="00F17F0C" w:rsidRPr="00D349AF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ealth index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D41381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FCEB5E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DE5523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83F1BD" w14:textId="181E803A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DDCA10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9D7897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81C37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CF17E9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52CBF" w14:textId="77777777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</w:tr>
      <w:tr w:rsidR="00F17F0C" w:rsidRPr="00D349AF" w14:paraId="366D7E6E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24106" w14:textId="7CAD0149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Middle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3F9281" w14:textId="1B02176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95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44F8F" w14:textId="3A492788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32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CDB9F" w14:textId="237E671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6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5571A" w14:textId="48775F4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26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44B5" w14:textId="46D8787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4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79971" w14:textId="6CA03D4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4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634AE" w14:textId="1226FE1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60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CCA1" w14:textId="7ACF9A7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097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1907" w14:textId="401714B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67</w:t>
            </w:r>
          </w:p>
        </w:tc>
      </w:tr>
      <w:tr w:rsidR="00F17F0C" w:rsidRPr="00D349AF" w14:paraId="4CFF900D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234C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765A1D" w14:textId="4344EF2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6BC103" w14:textId="4696E42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D84597" w14:textId="25BAE510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5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CC36" w14:textId="63484F5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4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D16E5" w14:textId="02AA862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42E2" w14:textId="2B2F5FC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1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9CF5" w14:textId="01ED4FA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606F" w14:textId="12BC0F4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5EDC" w14:textId="7EFDBE0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4)</w:t>
            </w:r>
          </w:p>
        </w:tc>
      </w:tr>
      <w:tr w:rsidR="00F17F0C" w:rsidRPr="00D349AF" w14:paraId="6EE94F2C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628EE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icher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DB44A" w14:textId="0DF2623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8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6A5300" w14:textId="26ADC14D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40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FEF1DB" w14:textId="72DD7618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128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CDCA6" w14:textId="2E43801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23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989E6" w14:textId="4815FAA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41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C12E0" w14:textId="7EE7EAC3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30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CD872" w14:textId="2FC2460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130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4250" w14:textId="1D9B8BD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284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DA0B" w14:textId="649600B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068</w:t>
            </w:r>
          </w:p>
        </w:tc>
      </w:tr>
      <w:tr w:rsidR="00F17F0C" w:rsidRPr="00D349AF" w14:paraId="51231E6A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4B57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23D6E" w14:textId="35086FB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B5AC2" w14:textId="1FB319E6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E5AE5A" w14:textId="34F5528A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A01EE" w14:textId="6DE7881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1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B936" w14:textId="0B9206B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63DD6" w14:textId="51E5777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1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FFE8" w14:textId="6198FDC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0D7E" w14:textId="1FF1D0D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8D0A" w14:textId="133B87C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35)</w:t>
            </w:r>
          </w:p>
        </w:tc>
      </w:tr>
      <w:tr w:rsidR="00F17F0C" w:rsidRPr="00D349AF" w14:paraId="6FA40435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2B022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ichest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D7EFE" w14:textId="426C44A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62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DC758" w14:textId="4E91E626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68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B53230" w14:textId="4E371DD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42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BEA35" w14:textId="63E70A3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610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4D5A3" w14:textId="1DE674C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628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94A6" w14:textId="4A780E5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42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77440" w14:textId="475A59A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41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3B42F" w14:textId="5CF7E19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505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44F81" w14:textId="7E5B367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-0.0296**</w:t>
            </w:r>
          </w:p>
        </w:tc>
      </w:tr>
      <w:tr w:rsidR="00F17F0C" w:rsidRPr="00D349AF" w14:paraId="54C65432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24D69" w14:textId="77777777" w:rsidR="00F17F0C" w:rsidRPr="003A3B6D" w:rsidRDefault="00F17F0C" w:rsidP="003B2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992838" w14:textId="3380995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A8BDDD" w14:textId="6788AA4D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0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88B91A" w14:textId="00FA2F2F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6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54D7" w14:textId="7EA1BC51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6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8F94" w14:textId="4A1E282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8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F896" w14:textId="04CF6C8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2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4179" w14:textId="4FEA6AB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7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9486" w14:textId="59D6834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99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2C326" w14:textId="06957B5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37)</w:t>
            </w:r>
          </w:p>
        </w:tc>
      </w:tr>
      <w:tr w:rsidR="00F17F0C" w:rsidRPr="00D349AF" w14:paraId="65D11BBB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8EB5D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lastRenderedPageBreak/>
              <w:t>Urban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C0EFE7" w14:textId="18F0BE1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55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C041B0" w14:textId="7777777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4F5CD" w14:textId="7777777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2987" w14:textId="7838D2F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60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D23E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9892F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C93D" w14:textId="6CBDA32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28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4D1B1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D7DC6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F17F0C" w:rsidRPr="00D349AF" w14:paraId="18665F19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1D3F0" w14:textId="77777777" w:rsidR="00F17F0C" w:rsidRPr="003A3B6D" w:rsidRDefault="00F17F0C" w:rsidP="003B217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CE02EE" w14:textId="66B88185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532281" w14:textId="7777777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5F71A1" w14:textId="7777777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C7376" w14:textId="510A6F3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49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1E1A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BA0B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6EF5F" w14:textId="7640276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057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9CBE8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04631" w14:textId="77777777" w:rsidR="00F17F0C" w:rsidRPr="003A3B6D" w:rsidRDefault="00F17F0C" w:rsidP="003B21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F17F0C" w:rsidRPr="00D349AF" w14:paraId="1599BA67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AF569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onstant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C2B04C" w14:textId="4F4DAD8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5137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F230E4" w14:textId="720642D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521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4AA080" w14:textId="753E5005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5262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580E0" w14:textId="3AA8C75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3181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E195E" w14:textId="7201FE9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3159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01F10" w14:textId="35D365B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3543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8294" w14:textId="32E93B5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4102***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3277" w14:textId="660E759A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4197*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031B" w14:textId="69BE518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4157***</w:t>
            </w:r>
          </w:p>
        </w:tc>
      </w:tr>
      <w:tr w:rsidR="00F17F0C" w:rsidRPr="00D349AF" w14:paraId="37069CF2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0C12F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7A822B" w14:textId="7290D902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4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06F95" w14:textId="39E2120B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74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2585B0" w14:textId="30DB14A0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263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F1A7" w14:textId="36C0141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10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7BBE" w14:textId="5FC1C1B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35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0D54" w14:textId="1E8AB5E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212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192B" w14:textId="1B863BE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38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75AB" w14:textId="45D6C62D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162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DBF0" w14:textId="7C3DD254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(0.0252)</w:t>
            </w:r>
          </w:p>
        </w:tc>
      </w:tr>
      <w:tr w:rsidR="00F17F0C" w:rsidRPr="00D349AF" w14:paraId="49A0CD2C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BFCD0E" w14:textId="77777777" w:rsidR="00F17F0C" w:rsidRPr="00D349AF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ountry fixed effect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6B616B" w14:textId="5FB315CA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Yes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4F1DA" w14:textId="7457D426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 xml:space="preserve">Yes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F29F1" w14:textId="6872B9FA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Yes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A3D18" w14:textId="38AFDF12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Yes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76A599" w14:textId="5FA90DDD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 xml:space="preserve">Yes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BBD4A" w14:textId="7E15D12D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Yes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9B080" w14:textId="2606AF39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 xml:space="preserve">Yes 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D4F8A4" w14:textId="697CEB8E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Ye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5372C3" w14:textId="78659C38" w:rsidR="00F17F0C" w:rsidRPr="00D349AF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349AF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 xml:space="preserve">Yes </w:t>
            </w:r>
          </w:p>
        </w:tc>
      </w:tr>
      <w:tr w:rsidR="00F17F0C" w:rsidRPr="00D349AF" w14:paraId="1C7E5793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BF95C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Observations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2005C2" w14:textId="1455958C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65,75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89A27D" w14:textId="3256DAA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45,898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2B8C65" w14:textId="490EF46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19,85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193C" w14:textId="79E5727F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65,75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6F255" w14:textId="26252C59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45,898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B710F" w14:textId="0E8DAF3B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19,85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D1F8C" w14:textId="3C944975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65,75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00231" w14:textId="75BA9267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45,89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04D1" w14:textId="4485053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19,856</w:t>
            </w:r>
          </w:p>
        </w:tc>
      </w:tr>
      <w:tr w:rsidR="00F17F0C" w:rsidRPr="00D349AF" w14:paraId="2B9856A8" w14:textId="77777777" w:rsidTr="00F17F0C">
        <w:trPr>
          <w:trHeight w:val="92"/>
        </w:trPr>
        <w:tc>
          <w:tcPr>
            <w:tcW w:w="309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5F25C66" w14:textId="77777777" w:rsidR="00F17F0C" w:rsidRPr="003A3B6D" w:rsidRDefault="00F17F0C" w:rsidP="003B2178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3A3B6D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R-squared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433A8E87" w14:textId="5DC24AE3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88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387AADCE" w14:textId="01BFC6E7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08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556A8CBB" w14:textId="353E36A1" w:rsidR="00F17F0C" w:rsidRPr="00D46E7E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49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CF7F29" w14:textId="635D340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86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C4E1406" w14:textId="171A5A96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466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62F2A3" w14:textId="6EFAB10E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597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03237E" w14:textId="71819102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01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0756F2A" w14:textId="5E908BB8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34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3688A9" w14:textId="283059C0" w:rsidR="00F17F0C" w:rsidRPr="003A3B6D" w:rsidRDefault="00F17F0C" w:rsidP="003B2178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</w:pPr>
            <w:r w:rsidRPr="00D46E7E">
              <w:rPr>
                <w:rFonts w:ascii="Calibri" w:eastAsia="Times New Roman" w:hAnsi="Calibri" w:cs="Calibri"/>
                <w:kern w:val="0"/>
                <w:sz w:val="20"/>
                <w:szCs w:val="20"/>
                <w14:ligatures w14:val="none"/>
              </w:rPr>
              <w:t>0.0331</w:t>
            </w:r>
          </w:p>
        </w:tc>
      </w:tr>
    </w:tbl>
    <w:p w14:paraId="5F2A6D7E" w14:textId="77777777" w:rsidR="00637A42" w:rsidRDefault="002A7A95" w:rsidP="00C964BE">
      <w:pPr>
        <w:spacing w:after="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7448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obust standard errors in parentheses</w:t>
      </w:r>
      <w:r w:rsidR="005A7896" w:rsidRPr="00C06D00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</w:p>
    <w:p w14:paraId="2132C842" w14:textId="7A530D19" w:rsidR="002A7A95" w:rsidRDefault="002A7A95" w:rsidP="00C964BE">
      <w:pPr>
        <w:spacing w:after="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7448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*** p&lt;0.01, ** p&lt;0.05, * p&lt;0.1</w:t>
      </w:r>
    </w:p>
    <w:p w14:paraId="748CD4B3" w14:textId="77777777" w:rsidR="009C4232" w:rsidRDefault="009C4232" w:rsidP="00CC6486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sectPr w:rsidR="009C4232" w:rsidSect="009C4232">
          <w:pgSz w:w="15840" w:h="12240" w:orient="landscape"/>
          <w:pgMar w:top="1440" w:right="245" w:bottom="1440" w:left="1440" w:header="720" w:footer="720" w:gutter="0"/>
          <w:cols w:space="720"/>
          <w:docGrid w:linePitch="360"/>
        </w:sectPr>
      </w:pPr>
    </w:p>
    <w:p w14:paraId="38BFDE4C" w14:textId="33A759EF" w:rsidR="00CC6486" w:rsidRDefault="00CC6486" w:rsidP="00CC6486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52A7B33" w14:textId="631060AC" w:rsidR="00CC6486" w:rsidRDefault="00CC6486" w:rsidP="00CC6486">
      <w:pPr>
        <w:spacing w:after="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pendices</w:t>
      </w:r>
    </w:p>
    <w:p w14:paraId="5D8D9990" w14:textId="675A9DA9" w:rsidR="00472C10" w:rsidRPr="009A3F98" w:rsidRDefault="00472C10" w:rsidP="00472C10">
      <w:pPr>
        <w:jc w:val="center"/>
        <w:rPr>
          <w:rFonts w:ascii="Times New Roman" w:hAnsi="Times New Roman" w:cs="Times New Roman"/>
          <w:b/>
          <w:bCs/>
        </w:rPr>
      </w:pPr>
      <w:r w:rsidRPr="009A3F98">
        <w:rPr>
          <w:rFonts w:ascii="Times New Roman" w:hAnsi="Times New Roman" w:cs="Times New Roman"/>
          <w:b/>
          <w:bCs/>
        </w:rPr>
        <w:t xml:space="preserve">Figure 2: Correlation between Account ownership and </w:t>
      </w:r>
      <w:r w:rsidR="00FE6A5C" w:rsidRPr="009A3F98">
        <w:rPr>
          <w:rFonts w:ascii="Times New Roman" w:hAnsi="Times New Roman" w:cs="Times New Roman"/>
          <w:b/>
          <w:bCs/>
        </w:rPr>
        <w:t>Domestic</w:t>
      </w:r>
      <w:r w:rsidRPr="009A3F98">
        <w:rPr>
          <w:rFonts w:ascii="Times New Roman" w:hAnsi="Times New Roman" w:cs="Times New Roman"/>
          <w:b/>
          <w:bCs/>
        </w:rPr>
        <w:t xml:space="preserve"> Violenc</w:t>
      </w:r>
      <w:r w:rsidR="00131B29" w:rsidRPr="009A3F98">
        <w:rPr>
          <w:rFonts w:ascii="Times New Roman" w:hAnsi="Times New Roman" w:cs="Times New Roman"/>
          <w:b/>
          <w:bCs/>
        </w:rPr>
        <w:t>e</w:t>
      </w:r>
    </w:p>
    <w:p w14:paraId="37CB83B0" w14:textId="77777777" w:rsidR="00472C10" w:rsidRDefault="00472C10" w:rsidP="00CC6486">
      <w:pPr>
        <w:spacing w:after="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39C9651" w14:textId="24533CA7" w:rsidR="00CC6486" w:rsidRDefault="00CC6486" w:rsidP="00CC6486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9B3B083" w14:textId="284A90A3" w:rsidR="00132526" w:rsidRDefault="00132526" w:rsidP="00CC6486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0E6235F3" w14:textId="3BAE28E1" w:rsidR="00132526" w:rsidRDefault="00132526" w:rsidP="00CC6486">
      <w:pPr>
        <w:spacing w:after="0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7BC0FE87" w14:textId="230434A6" w:rsidR="00695D63" w:rsidRDefault="00232813" w:rsidP="00A83E44">
      <w:pPr>
        <w:spacing w:after="0"/>
        <w:rPr>
          <w:rFonts w:ascii="Times New Roman" w:hAnsi="Times New Roman" w:cs="Times New Roman"/>
          <w:b/>
          <w:bCs/>
        </w:rPr>
      </w:pPr>
      <w:r w:rsidRPr="006777DA">
        <w:rPr>
          <w:rFonts w:ascii="Times New Roman" w:hAnsi="Times New Roman" w:cs="Times New Roman"/>
          <w:noProof/>
        </w:rPr>
        <w:drawing>
          <wp:inline distT="0" distB="0" distL="0" distR="0" wp14:anchorId="54A1FE22" wp14:editId="3B2C4DC5">
            <wp:extent cx="4730698" cy="3657600"/>
            <wp:effectExtent l="0" t="0" r="0" b="0"/>
            <wp:docPr id="747357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466" cy="3658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5D63">
        <w:rPr>
          <w:rFonts w:ascii="Times New Roman" w:hAnsi="Times New Roman" w:cs="Times New Roman"/>
          <w:b/>
          <w:bCs/>
        </w:rPr>
        <w:br w:type="page"/>
      </w:r>
    </w:p>
    <w:p w14:paraId="736493F3" w14:textId="77777777" w:rsidR="009C4232" w:rsidRDefault="009C4232" w:rsidP="00A83E44">
      <w:pPr>
        <w:spacing w:after="0"/>
        <w:rPr>
          <w:rFonts w:ascii="Times New Roman" w:hAnsi="Times New Roman" w:cs="Times New Roman"/>
          <w:b/>
          <w:bCs/>
        </w:rPr>
        <w:sectPr w:rsidR="009C4232" w:rsidSect="009C4232">
          <w:pgSz w:w="12240" w:h="15840"/>
          <w:pgMar w:top="245" w:right="1440" w:bottom="1440" w:left="1440" w:header="720" w:footer="720" w:gutter="0"/>
          <w:cols w:space="720"/>
          <w:docGrid w:linePitch="360"/>
        </w:sectPr>
      </w:pPr>
    </w:p>
    <w:p w14:paraId="40F097C2" w14:textId="65C95F22" w:rsidR="00A83E44" w:rsidRPr="00092D92" w:rsidRDefault="00A83E44" w:rsidP="00A83E44">
      <w:pPr>
        <w:spacing w:after="0"/>
        <w:rPr>
          <w:rFonts w:ascii="Times New Roman" w:hAnsi="Times New Roman" w:cs="Times New Roman"/>
          <w:b/>
          <w:bCs/>
        </w:rPr>
      </w:pPr>
      <w:r w:rsidRPr="00092D92">
        <w:rPr>
          <w:rFonts w:ascii="Times New Roman" w:hAnsi="Times New Roman" w:cs="Times New Roman"/>
          <w:b/>
          <w:bCs/>
        </w:rPr>
        <w:lastRenderedPageBreak/>
        <w:t xml:space="preserve">Table 3: </w:t>
      </w:r>
      <w:r w:rsidR="00D106A5" w:rsidRPr="00092D92">
        <w:rPr>
          <w:rFonts w:ascii="Times New Roman" w:hAnsi="Times New Roman" w:cs="Times New Roman"/>
          <w:b/>
          <w:bCs/>
        </w:rPr>
        <w:t>Logistic</w:t>
      </w:r>
      <w:r w:rsidRPr="00092D92">
        <w:rPr>
          <w:rFonts w:ascii="Times New Roman" w:hAnsi="Times New Roman" w:cs="Times New Roman"/>
          <w:b/>
          <w:bCs/>
        </w:rPr>
        <w:t xml:space="preserve"> regression of account ownership and </w:t>
      </w:r>
      <w:r w:rsidR="00670EF2">
        <w:rPr>
          <w:rFonts w:ascii="Times New Roman" w:hAnsi="Times New Roman" w:cs="Times New Roman"/>
          <w:b/>
          <w:bCs/>
        </w:rPr>
        <w:t>Domestic violence</w:t>
      </w:r>
    </w:p>
    <w:tbl>
      <w:tblPr>
        <w:tblW w:w="13979" w:type="dxa"/>
        <w:tblLook w:val="04A0" w:firstRow="1" w:lastRow="0" w:firstColumn="1" w:lastColumn="0" w:noHBand="0" w:noVBand="1"/>
      </w:tblPr>
      <w:tblGrid>
        <w:gridCol w:w="3397"/>
        <w:gridCol w:w="1374"/>
        <w:gridCol w:w="1151"/>
        <w:gridCol w:w="1151"/>
        <w:gridCol w:w="1151"/>
        <w:gridCol w:w="1151"/>
        <w:gridCol w:w="1151"/>
        <w:gridCol w:w="1151"/>
        <w:gridCol w:w="1151"/>
        <w:gridCol w:w="1151"/>
      </w:tblGrid>
      <w:tr w:rsidR="00A83E44" w:rsidRPr="002C7241" w14:paraId="36782392" w14:textId="77777777" w:rsidTr="00E81124">
        <w:trPr>
          <w:trHeight w:val="178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BEB2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</w:t>
            </w:r>
          </w:p>
        </w:tc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AEF8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1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470C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2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6103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3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79F22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4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BC89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5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D9DE1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6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E6680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7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2B52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8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B511" w14:textId="77777777" w:rsidR="00A83E44" w:rsidRPr="002C7241" w:rsidRDefault="00A83E44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9)</w:t>
            </w:r>
          </w:p>
        </w:tc>
      </w:tr>
      <w:tr w:rsidR="00E97C4A" w:rsidRPr="002C7241" w14:paraId="7409C440" w14:textId="77777777" w:rsidTr="00E81124">
        <w:trPr>
          <w:trHeight w:val="178"/>
        </w:trPr>
        <w:tc>
          <w:tcPr>
            <w:tcW w:w="339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5FA54DC" w14:textId="77777777" w:rsidR="00E97C4A" w:rsidRPr="002C7241" w:rsidRDefault="00E97C4A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5568C29" w14:textId="055B181F" w:rsidR="00E97C4A" w:rsidRPr="002C7241" w:rsidRDefault="00E97C4A" w:rsidP="00E97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hysical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44BC886" w14:textId="77777777" w:rsidR="00E97C4A" w:rsidRPr="002C7241" w:rsidRDefault="00E97C4A" w:rsidP="00EB6B1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3453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60F4027" w14:textId="024E84AA" w:rsidR="00E97C4A" w:rsidRPr="002C7241" w:rsidRDefault="00E97C4A" w:rsidP="00E97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Emotional </w:t>
            </w:r>
          </w:p>
        </w:tc>
        <w:tc>
          <w:tcPr>
            <w:tcW w:w="3453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E865F7B" w14:textId="597ECD14" w:rsidR="00E97C4A" w:rsidRPr="002C7241" w:rsidRDefault="00E97C4A" w:rsidP="00E97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buse</w:t>
            </w:r>
          </w:p>
        </w:tc>
      </w:tr>
      <w:tr w:rsidR="00E97C4A" w:rsidRPr="002C7241" w14:paraId="4673FCD2" w14:textId="77777777" w:rsidTr="00E81124">
        <w:trPr>
          <w:trHeight w:val="178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5C13" w14:textId="77777777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ARIABLES</w:t>
            </w:r>
          </w:p>
        </w:tc>
        <w:tc>
          <w:tcPr>
            <w:tcW w:w="13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1C0C" w14:textId="4C698DAD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Full 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6B55B" w14:textId="6F816BBC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ural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811FE" w14:textId="5E7AA8E4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Urban 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FE04" w14:textId="30EE8D1A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Full 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B9088" w14:textId="26495896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ural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4A147" w14:textId="0E8B7D61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Urban 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BDB9D" w14:textId="0F6AA142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Full 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4E011" w14:textId="40E4E5B5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ural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4B156" w14:textId="331D1E41" w:rsidR="00E97C4A" w:rsidRPr="002C7241" w:rsidRDefault="00E97C4A" w:rsidP="00E97C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Urban </w:t>
            </w:r>
          </w:p>
        </w:tc>
      </w:tr>
      <w:tr w:rsidR="00396F64" w:rsidRPr="002C7241" w14:paraId="564A5504" w14:textId="77777777" w:rsidTr="00E81124">
        <w:trPr>
          <w:trHeight w:val="178"/>
        </w:trPr>
        <w:tc>
          <w:tcPr>
            <w:tcW w:w="339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6D030" w14:textId="77777777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wn bank account</w:t>
            </w:r>
          </w:p>
        </w:tc>
        <w:tc>
          <w:tcPr>
            <w:tcW w:w="13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C1B8" w14:textId="795CEEEB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621E" w14:textId="7D46B211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A1489" w14:textId="1C2A2A64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8B02" w14:textId="18A90DAE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BB141" w14:textId="287E8D66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E940" w14:textId="1A035CF2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FF89" w14:textId="0E11700E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B08F4" w14:textId="4E048F25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35ED8" w14:textId="1FF451EA" w:rsidR="00396F64" w:rsidRPr="002C7241" w:rsidRDefault="00396F64" w:rsidP="00396F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2C7241">
              <w:rPr>
                <w:rFonts w:ascii="Calibri" w:eastAsia="Times New Roman" w:hAnsi="Calibri" w:cs="Calibri"/>
                <w:kern w:val="0"/>
                <w14:ligatures w14:val="none"/>
              </w:rPr>
              <w:t> </w:t>
            </w:r>
          </w:p>
        </w:tc>
      </w:tr>
      <w:tr w:rsidR="00795091" w:rsidRPr="00C06D00" w14:paraId="4772514D" w14:textId="77777777" w:rsidTr="00E81124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7CAC5E67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 xml:space="preserve">Yes </w:t>
            </w:r>
          </w:p>
        </w:tc>
        <w:tc>
          <w:tcPr>
            <w:tcW w:w="13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EA175" w14:textId="467BA68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084**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4F212" w14:textId="10B174A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37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77A463" w14:textId="02D5B13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355***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A2994" w14:textId="5AFC76C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035***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9F4C5" w14:textId="22667EE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69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019E2" w14:textId="51201C8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57***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DD7A8" w14:textId="57F2ECA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092***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B718BB" w14:textId="1D6E012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139</w:t>
            </w:r>
          </w:p>
        </w:tc>
        <w:tc>
          <w:tcPr>
            <w:tcW w:w="11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3C8976" w14:textId="202E6B3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08***</w:t>
            </w:r>
          </w:p>
        </w:tc>
      </w:tr>
      <w:tr w:rsidR="00795091" w:rsidRPr="00C06D00" w14:paraId="5330DC28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07A5E439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310BBE" w14:textId="2FD3EC1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9C31DF" w14:textId="70159A7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5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1F42F" w14:textId="07D33B6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6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17415" w14:textId="4D9A50D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F2EA2" w14:textId="341CC01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9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2CD0FF" w14:textId="4E03219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0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A9FCD" w14:textId="692C0D1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9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15B29" w14:textId="59FE515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6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2E5A5" w14:textId="0C84573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93)</w:t>
            </w:r>
          </w:p>
        </w:tc>
      </w:tr>
      <w:tr w:rsidR="00795091" w:rsidRPr="00C06D00" w14:paraId="605C146D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147AD5FB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5F35BA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>Women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5F35BA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>empowerment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5F35BA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>index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6FC3CB" w14:textId="4C12D18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67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B712C5" w14:textId="08FD7EF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82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57E91A" w14:textId="7FFB94E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41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68CF8" w14:textId="718D3CD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73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AF01F" w14:textId="5263B79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714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A89A4" w14:textId="5686A0E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92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F0AC8" w14:textId="05D691B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423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D68F4" w14:textId="13A1A36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77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5051B9" w14:textId="3B06728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652***</w:t>
            </w:r>
          </w:p>
        </w:tc>
      </w:tr>
      <w:tr w:rsidR="00795091" w:rsidRPr="00C06D00" w14:paraId="27090898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47887AEE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0D46D" w14:textId="01652D5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18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423CE1" w14:textId="218848B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1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65111" w14:textId="0459F7C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0BE09" w14:textId="0A83A98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18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73655" w14:textId="780C925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1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3C5DA1" w14:textId="155850A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5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0C1FA" w14:textId="781A8B0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16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7E8184" w14:textId="2D556C0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19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3B7BCC" w14:textId="411D4CF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29)</w:t>
            </w:r>
          </w:p>
        </w:tc>
      </w:tr>
      <w:tr w:rsidR="00795091" w:rsidRPr="00C06D00" w14:paraId="3D0D990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209B6DA3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en current 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C9C575" w14:textId="1C1F4B9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60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8D8AC" w14:textId="77A3DD3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8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8CF6AE" w14:textId="646A360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12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E053E4" w14:textId="59A7D3C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02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F3436" w14:textId="16756C3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044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82C21F" w14:textId="31C44BE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9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E1C8C" w14:textId="52A1787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9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79CEF2" w14:textId="179693D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02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4FA92" w14:textId="06B2849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50</w:t>
            </w:r>
          </w:p>
        </w:tc>
      </w:tr>
      <w:tr w:rsidR="00795091" w:rsidRPr="00C06D00" w14:paraId="59BEC84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4DB41075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848D3" w14:textId="0994398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E84D7" w14:textId="167049F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7B232B" w14:textId="6CD137C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4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00F427" w14:textId="3154D0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A3333F" w14:textId="1DCE27B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F19869" w14:textId="08D58F9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0A12D" w14:textId="03F14E2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41B8F" w14:textId="5B4EC7B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1F91F" w14:textId="784F8F4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2)</w:t>
            </w:r>
          </w:p>
        </w:tc>
      </w:tr>
      <w:tr w:rsidR="00795091" w:rsidRPr="00C06D00" w14:paraId="14B35682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0715C6C7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du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ation (years)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776D3F" w14:textId="1F3805D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3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A7097E" w14:textId="4345A0F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9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3E711" w14:textId="613CE79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165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424CF" w14:textId="788E619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87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E4E46D" w14:textId="09433C8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320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C1186" w14:textId="7376740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57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D9190C" w14:textId="224E91C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7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2B341" w14:textId="3B3B59B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32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C3B2E8" w14:textId="6EEE3DF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22***</w:t>
            </w:r>
          </w:p>
        </w:tc>
      </w:tr>
      <w:tr w:rsidR="00795091" w:rsidRPr="00C06D00" w14:paraId="3CF799BF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3F0A861A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77B39" w14:textId="44CCF1B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F0323" w14:textId="05610AF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5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82FDB" w14:textId="76EE5C4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65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0ABBD" w14:textId="3156F2A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9960ED" w14:textId="6FA6AE1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4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85A30" w14:textId="687119D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5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18A11A" w14:textId="55F85E2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E94F18" w14:textId="34403E2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4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8C0DBA" w14:textId="1F9E3FE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54)</w:t>
            </w:r>
          </w:p>
        </w:tc>
      </w:tr>
      <w:tr w:rsidR="00795091" w:rsidRPr="00C06D00" w14:paraId="18B4220F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01D213ED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Woman currently 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rk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ing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30EE9" w14:textId="15066EE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516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FFA1B" w14:textId="32D9D35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88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DAB925" w14:textId="698E4DC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005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FDAA63" w14:textId="134AD7F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932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E9205" w14:textId="394AC35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3572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4C5FA" w14:textId="0434C07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25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BBA8B" w14:textId="76C76EB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486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D06593" w14:textId="5BF031A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950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D594A4" w14:textId="28AD002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900***</w:t>
            </w:r>
          </w:p>
        </w:tc>
      </w:tr>
      <w:tr w:rsidR="00795091" w:rsidRPr="00C06D00" w14:paraId="1A2287B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518B620E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3D8D4C" w14:textId="0FEA912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1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29120" w14:textId="34CF9AF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0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663D7B" w14:textId="1B7839F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3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1951D" w14:textId="6E5387F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3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255EC" w14:textId="159448D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4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371726" w14:textId="74BBB48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4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7FF388" w14:textId="6009770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E835E" w14:textId="66276B2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9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29A9E" w14:textId="1146B8C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04)</w:t>
            </w:r>
          </w:p>
        </w:tc>
      </w:tr>
      <w:tr w:rsidR="00795091" w:rsidRPr="00C06D00" w14:paraId="4B569E66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39BCB1DF" w14:textId="28DBA81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e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n in 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a 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olygamous marri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009BAB" w14:textId="612C26B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163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60B8EE" w14:textId="75D6856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31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332B7" w14:textId="41C7FC4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639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DD6F6B" w14:textId="3027385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480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084D04" w14:textId="6BA9530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658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7F5092" w14:textId="59E3CD5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814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2BAC4" w14:textId="1349AF0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42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3E738" w14:textId="0CCC049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70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A060A" w14:textId="09D81FE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482***</w:t>
            </w:r>
          </w:p>
        </w:tc>
      </w:tr>
      <w:tr w:rsidR="00795091" w:rsidRPr="00C06D00" w14:paraId="76C2BECC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55079721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3DB24B" w14:textId="434C594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EDB0E7" w14:textId="6309BE6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1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85699" w14:textId="07DA457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7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F0CC5" w14:textId="5BA6D99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9853C" w14:textId="2AF6520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913F6" w14:textId="46B54D5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4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EF6A94" w14:textId="34645C3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D8A208" w14:textId="0933905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CCE6E5" w14:textId="1A36117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06)</w:t>
            </w:r>
          </w:p>
        </w:tc>
      </w:tr>
      <w:tr w:rsidR="00795091" w:rsidRPr="00C06D00" w14:paraId="5BDB2B69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281E8F9F" w14:textId="15A82BE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oman O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cupation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895D0" w14:textId="2295D5D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8183E" w14:textId="2038154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6C788" w14:textId="228D426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19168" w14:textId="0955258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343D4B" w14:textId="5A2CF23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0190C" w14:textId="01E8C72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6DC10C" w14:textId="00EC3CE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39B1C" w14:textId="23C613A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B27263" w14:textId="5BC15AD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795091" w:rsidRPr="00C06D00" w14:paraId="26785D7B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021D471F" w14:textId="6FA8829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Sales 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3E19EC" w14:textId="27488EE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75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54C47" w14:textId="259EB56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06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FC0C98" w14:textId="54A2959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8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C0407" w14:textId="7C52E71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923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B34E17" w14:textId="1378B15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96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7C87C" w14:textId="1837B81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4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6307E6" w14:textId="2C9EE6C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71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2EE01" w14:textId="670873F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46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161FA" w14:textId="4A56182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84</w:t>
            </w:r>
          </w:p>
        </w:tc>
      </w:tr>
      <w:tr w:rsidR="00795091" w:rsidRPr="00C06D00" w14:paraId="3E4AF43D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72A71138" w14:textId="264071B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4C93DF" w14:textId="63EA9F2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5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D195AC" w14:textId="3AE8CAC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2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7C226" w14:textId="0FB8EB5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85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8FFD67" w14:textId="4428824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2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92AD8" w14:textId="6119CCC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4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D4C74" w14:textId="35D2E8D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7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9AC984" w14:textId="773AFFB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9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31C2D0" w14:textId="2D71864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3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0B9B21" w14:textId="7739D1A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19)</w:t>
            </w:r>
          </w:p>
        </w:tc>
      </w:tr>
      <w:tr w:rsidR="00795091" w:rsidRPr="00C06D00" w14:paraId="3C1A6F2B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5C88AB4A" w14:textId="2EA801D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Agricultural 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201BA4" w14:textId="002D98F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188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10951" w14:textId="705106E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48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F3EC0" w14:textId="6F83A6D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9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F6F975" w14:textId="28A447D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732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CCCFB5" w14:textId="4164024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257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4900D6" w14:textId="34B93AF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59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1E06A" w14:textId="4117B3E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642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B3812" w14:textId="455E6CA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303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2E43B" w14:textId="527B2F8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90</w:t>
            </w:r>
          </w:p>
        </w:tc>
      </w:tr>
      <w:tr w:rsidR="00795091" w:rsidRPr="00C06D00" w14:paraId="0A3973E1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5D27A640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1D917" w14:textId="5ADB980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21A28" w14:textId="3564F92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8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218FF" w14:textId="7DB7EDA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7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85A568" w14:textId="1424928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4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277E84" w14:textId="5A1733A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6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D71D5" w14:textId="4725F80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9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74D716" w14:textId="16A99E6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3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C579C" w14:textId="042FB30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5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69D5BD" w14:textId="34F4284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74)</w:t>
            </w:r>
          </w:p>
        </w:tc>
      </w:tr>
      <w:tr w:rsidR="00795091" w:rsidRPr="00C06D00" w14:paraId="67BB0E3C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591F2566" w14:textId="19359A0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EAAFC5" w14:textId="15B9F4A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4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5D9C1" w14:textId="19EA66E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4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F9C01" w14:textId="5079ADE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33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F09281" w14:textId="6710C9B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2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124ED" w14:textId="0A181D3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2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624534" w14:textId="5A24D03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38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5C312" w14:textId="5154D20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9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1941AA" w14:textId="3E094C2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9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F8CC1B" w14:textId="05BB3B3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09***</w:t>
            </w:r>
          </w:p>
        </w:tc>
      </w:tr>
      <w:tr w:rsidR="00795091" w:rsidRPr="00C06D00" w14:paraId="6EADF393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0E1DF941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EFE3D8" w14:textId="7ADAF4D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0495E8" w14:textId="3CF073E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7C736" w14:textId="6F9AAEE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A24BF8" w14:textId="1C34627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5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92B8F" w14:textId="20B1DF4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8C4D9" w14:textId="62CF3FD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4496A4" w14:textId="43D0286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53FB4E" w14:textId="23AA5AA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1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C9E34" w14:textId="59644F5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4)</w:t>
            </w:r>
          </w:p>
        </w:tc>
      </w:tr>
      <w:tr w:rsidR="00795091" w:rsidRPr="00C06D00" w14:paraId="0D33F6D2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22664192" w14:textId="6AD96F3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education (years)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E388F" w14:textId="7845CAC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9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FC9A79" w14:textId="2880F0E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16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EC33D" w14:textId="75A6F28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54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4C63E" w14:textId="20B34E1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8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5EC25" w14:textId="19C74D1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02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814D6A" w14:textId="0DE4BCC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43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83ACA7" w14:textId="1B29EC5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8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837802" w14:textId="325C903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08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9FA970" w14:textId="2416245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45***</w:t>
            </w:r>
          </w:p>
        </w:tc>
      </w:tr>
      <w:tr w:rsidR="00795091" w:rsidRPr="00C06D00" w14:paraId="2BCA287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1D90948F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9FE340" w14:textId="007CEF9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DDFC05" w14:textId="53FFCFA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1A29A0" w14:textId="17CE90D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5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BC8DA" w14:textId="6A9846F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51210" w14:textId="6EE8A73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62B27F" w14:textId="6E6499A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4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6A54E" w14:textId="2466F15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2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E072C8" w14:textId="1C45321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3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04D82" w14:textId="25A002B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044)</w:t>
            </w:r>
          </w:p>
        </w:tc>
      </w:tr>
      <w:tr w:rsidR="00795091" w:rsidRPr="00C06D00" w14:paraId="143FC36F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057EB4C6" w14:textId="3BCBB3C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Partner</w:t>
            </w:r>
            <w:r w:rsidR="00A93B8E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'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s O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cupation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E9C01B" w14:textId="3B197FB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7BC424" w14:textId="2525ED9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08E58" w14:textId="6F90E81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0183B5" w14:textId="5B0F287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26AA5F" w14:textId="47B3E2C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2BC66" w14:textId="6E80366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E2969C" w14:textId="39E7038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B89466" w14:textId="1F1313B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1C998" w14:textId="53953B5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795091" w:rsidRPr="00C06D00" w14:paraId="79E3E5C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6D392C7F" w14:textId="45BD07E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Sales 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D06A9" w14:textId="0693DB5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0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A56B6C" w14:textId="7152D51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07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6C289" w14:textId="11C706C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3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31D35E" w14:textId="1B5B547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5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86A692" w14:textId="19C402B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88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B11EAF" w14:textId="0FA9FEA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0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F2EBC7" w14:textId="079A2488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2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C00B7" w14:textId="3F78382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14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C45B01" w14:textId="020F9D6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442</w:t>
            </w:r>
          </w:p>
        </w:tc>
      </w:tr>
      <w:tr w:rsidR="00795091" w:rsidRPr="00C06D00" w14:paraId="1D0945A3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36F27715" w14:textId="2C2B743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CF233E" w14:textId="2C15E20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96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7C75B" w14:textId="5E8C816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31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F7D2FC" w14:textId="4F4C537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32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60116" w14:textId="3E2B8F7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8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48647" w14:textId="282AC24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24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E0311A" w14:textId="0B6B408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02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88E14" w14:textId="2C968F9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3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FF9B17" w14:textId="270FA84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10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D84B7" w14:textId="1EB7F23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955)</w:t>
            </w:r>
          </w:p>
        </w:tc>
      </w:tr>
      <w:tr w:rsidR="00795091" w:rsidRPr="00C06D00" w14:paraId="1B9AA020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07C13A16" w14:textId="7FE498E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 xml:space="preserve">Agricultural 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DE167E" w14:textId="11D38E2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447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1919A" w14:textId="7C006EA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237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0B92C5" w14:textId="37A15D9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45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A5088" w14:textId="448F9BB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57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03763" w14:textId="5455374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7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9C3D5" w14:textId="6436BEC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58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7A8751" w14:textId="2341377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56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A5E619" w14:textId="17FA07B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96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92559" w14:textId="6E07648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553</w:t>
            </w:r>
          </w:p>
        </w:tc>
      </w:tr>
      <w:tr w:rsidR="00795091" w:rsidRPr="00C06D00" w14:paraId="5131B045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15FDA878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4C9F4" w14:textId="2CA96A5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45E9E" w14:textId="7A613B7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8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ED074" w14:textId="7F33E08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8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2FD20D" w14:textId="0438BAC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8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9A0362" w14:textId="0F61951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08517" w14:textId="2DA193C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15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7EAFED" w14:textId="2AAF463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5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2FF882" w14:textId="212638D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4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5D4BCB" w14:textId="525EC60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93)</w:t>
            </w:r>
          </w:p>
        </w:tc>
      </w:tr>
      <w:tr w:rsidR="00795091" w:rsidRPr="00C06D00" w14:paraId="40332C9B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7A4414EA" w14:textId="5C8D6CF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Wealth index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34AA6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B37CAC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C2BF6E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6BCD8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F79B2A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854EE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EEA8E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916FD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A3B3BD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795091" w:rsidRPr="00C06D00" w14:paraId="60A81179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06431313" w14:textId="38990DA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middl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3F6E6F" w14:textId="18DED58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275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C6A72" w14:textId="37B35D1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18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C743F" w14:textId="7707E1A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3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D4971C" w14:textId="04696FE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0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601B0" w14:textId="5BF6EAD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498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B81B9" w14:textId="2A9B8EC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0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5C664F" w14:textId="2CC2026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582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CD9ED7" w14:textId="29E2D82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411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39C82" w14:textId="7E8BF70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354</w:t>
            </w:r>
          </w:p>
        </w:tc>
      </w:tr>
      <w:tr w:rsidR="00795091" w:rsidRPr="00C06D00" w14:paraId="0804651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2AB33E87" w14:textId="7470F2F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28647" w14:textId="5A8FFE9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7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62556" w14:textId="6125B77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234264" w14:textId="7EFB882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4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6AA68" w14:textId="12A2FDB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6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B4147A" w14:textId="11EB015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8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8244BD" w14:textId="7F9FF7A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75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93FE40" w14:textId="36EC4AE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45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8DA3E7" w14:textId="2201A72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6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5E022" w14:textId="34756D7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30)</w:t>
            </w:r>
          </w:p>
        </w:tc>
      </w:tr>
      <w:tr w:rsidR="00795091" w:rsidRPr="00C06D00" w14:paraId="4B3E5362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2BA652E2" w14:textId="62AC962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i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her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C67ECC" w14:textId="17F524D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60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FB11A8" w14:textId="3293A8F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56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E120B0" w14:textId="65C7046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17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FE4CB" w14:textId="1F0074A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40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E905F4" w14:textId="6F87FBF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4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96430D" w14:textId="4EDA0FA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0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97024C" w14:textId="1E96E96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160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FD669" w14:textId="1E852B0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203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1217C" w14:textId="75D062C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641</w:t>
            </w:r>
          </w:p>
        </w:tc>
      </w:tr>
      <w:tr w:rsidR="00795091" w:rsidRPr="00C06D00" w14:paraId="74E1C59D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3111BF6D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E996DC" w14:textId="5669CE0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0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4D3CBA" w14:textId="3411875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1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1F9E5C" w14:textId="1F81A8D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8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0B13C0" w14:textId="4C36F53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8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18EE7" w14:textId="736AA9F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1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4322C" w14:textId="5E06E77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2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959E5F" w14:textId="49EA4A0C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7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97AED" w14:textId="3C27805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8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DBCD3" w14:textId="52730BC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715)</w:t>
            </w:r>
          </w:p>
        </w:tc>
      </w:tr>
      <w:tr w:rsidR="00795091" w:rsidRPr="00C06D00" w14:paraId="71DD03CB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14670582" w14:textId="120A418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R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i</w:t>
            </w:r>
            <w:r w:rsidRPr="00081B4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c</w:t>
            </w:r>
            <w:r w:rsidRPr="006E110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hest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4B0E3D" w14:textId="2297B56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425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6E14FA" w14:textId="3116D74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23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2773FD" w14:textId="544EAF9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37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9A174" w14:textId="69B30F0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894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D3B23D" w14:textId="1554F50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42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9927F" w14:textId="774829A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36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25DEC9" w14:textId="267333B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340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0BE42" w14:textId="2C943FD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049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F9968" w14:textId="4E60CED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32***</w:t>
            </w:r>
          </w:p>
        </w:tc>
      </w:tr>
      <w:tr w:rsidR="00795091" w:rsidRPr="00C06D00" w14:paraId="3B9B1040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46E77ADB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103FE" w14:textId="72EC553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1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2F858" w14:textId="6F8D040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4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E3656" w14:textId="0FE0687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1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77071" w14:textId="2F149B0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2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14172" w14:textId="448C812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4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B87434" w14:textId="5D42DF8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1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4EC32F" w14:textId="6986004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294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A2C92D" w14:textId="54C5938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9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0C9ACA" w14:textId="3AB8DBC3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71)</w:t>
            </w:r>
          </w:p>
        </w:tc>
      </w:tr>
      <w:tr w:rsidR="00795091" w:rsidRPr="00C06D00" w14:paraId="48F6A492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46CB2B0F" w14:textId="1165580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 xml:space="preserve">Urban 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3FC70C" w14:textId="60D3932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918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40714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05D82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3CDC" w14:textId="2FC0BAF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71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BAED9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FF761B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6290EC" w14:textId="0FD1B5B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897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5E8088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5B03C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795091" w:rsidRPr="00C06D00" w14:paraId="7C917FB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39144669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DE0E06" w14:textId="7B348CA9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3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CDAE4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F62714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462AB1" w14:textId="2A051A2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63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E0AF06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77A82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139456" w14:textId="20C9B751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4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2E692D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85DD8E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795091" w:rsidRPr="00C06D00" w14:paraId="2AFBABA4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74DD049D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F74482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>Constant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06EE59" w14:textId="758A742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62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F2BB27" w14:textId="5B96817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560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29372" w14:textId="37F26E5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186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F52CE" w14:textId="6A8059A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621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8933D" w14:textId="58FBFECF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836*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53BF1" w14:textId="566B2C4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07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9498B" w14:textId="688F95C2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643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7394B" w14:textId="6771231E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902**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DC1AC" w14:textId="7A5D2876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738*</w:t>
            </w:r>
          </w:p>
        </w:tc>
      </w:tr>
      <w:tr w:rsidR="00795091" w:rsidRPr="00C06D00" w14:paraId="7DA07DB6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13F48959" w14:textId="7777777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5DBD9" w14:textId="62E62CA7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396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0FD65E" w14:textId="334BF130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478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9FB961" w14:textId="0370953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979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780EE" w14:textId="1118D2C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54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9D0E6" w14:textId="005A921B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642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0FF3DD" w14:textId="2DA3D4AD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071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B4186" w14:textId="0122B38A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800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DD7C28" w14:textId="2B4E69F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0967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0F97F" w14:textId="7A43B804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0.1620)</w:t>
            </w:r>
          </w:p>
        </w:tc>
      </w:tr>
      <w:tr w:rsidR="00685DC9" w:rsidRPr="00C06D00" w14:paraId="3ECE52F9" w14:textId="77777777" w:rsidTr="00685DC9">
        <w:trPr>
          <w:trHeight w:val="178"/>
        </w:trPr>
        <w:tc>
          <w:tcPr>
            <w:tcW w:w="3397" w:type="dxa"/>
            <w:shd w:val="clear" w:color="auto" w:fill="auto"/>
            <w:noWrap/>
            <w:vAlign w:val="bottom"/>
          </w:tcPr>
          <w:p w14:paraId="44CAAFAA" w14:textId="0950A7CE" w:rsidR="00685DC9" w:rsidRPr="00F74482" w:rsidRDefault="00685DC9" w:rsidP="00685D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>Country fixed effect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C1E95F" w14:textId="16DF1399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2A878" w14:textId="51A204CC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A5DDF5" w14:textId="146B9855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0DC17" w14:textId="7EBFAECC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484143" w14:textId="1AA1B19C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FC7831" w14:textId="48277DEB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9BA2E7" w14:textId="2E168ED1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54D1D" w14:textId="3271B7BA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2C192B" w14:textId="4FA21F34" w:rsidR="00685DC9" w:rsidRPr="00B67642" w:rsidRDefault="00685DC9" w:rsidP="00685DC9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B67642">
              <w:rPr>
                <w:rFonts w:ascii="Calibri" w:eastAsia="Times New Roman" w:hAnsi="Calibri" w:cs="Calibri"/>
                <w:kern w:val="0"/>
                <w14:ligatures w14:val="none"/>
              </w:rPr>
              <w:t xml:space="preserve">Yes  </w:t>
            </w:r>
          </w:p>
        </w:tc>
      </w:tr>
      <w:tr w:rsidR="00795091" w:rsidRPr="00C06D00" w14:paraId="0CB3B92A" w14:textId="77777777" w:rsidTr="00685DC9">
        <w:trPr>
          <w:trHeight w:val="178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14EEAEB" w14:textId="1B8EACE5" w:rsidR="00795091" w:rsidRPr="00F74482" w:rsidRDefault="00795091" w:rsidP="007950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  <w:r w:rsidRPr="00F74482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  <w:t>Observations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4B96E9D9" w14:textId="12F758E5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5,75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79617AD" w14:textId="361A068F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5,898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54173817" w14:textId="1F7A6CB9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9,856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19CFA818" w14:textId="36A9C7B4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5,75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4E705D1C" w14:textId="2A5F1DB5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5,898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47B0E472" w14:textId="1E037003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9,856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6838CB1E" w14:textId="04ECF2F8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5,75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65D538B4" w14:textId="1131B956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5,898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3FED466E" w14:textId="3B9FD649" w:rsidR="00795091" w:rsidRPr="00CC7698" w:rsidRDefault="00795091" w:rsidP="00795091">
            <w:pPr>
              <w:spacing w:after="0" w:line="240" w:lineRule="auto"/>
              <w:jc w:val="both"/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4835F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9,856</w:t>
            </w:r>
          </w:p>
        </w:tc>
      </w:tr>
    </w:tbl>
    <w:p w14:paraId="750E86B2" w14:textId="354E0758" w:rsidR="00795091" w:rsidRPr="00FA7646" w:rsidRDefault="00695D63" w:rsidP="00695D63">
      <w:pPr>
        <w:spacing w:after="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R</w:t>
      </w:r>
      <w:r w:rsidR="00A83E44" w:rsidRPr="00FA7646">
        <w:rPr>
          <w:rFonts w:ascii="Times New Roman" w:eastAsia="Times New Roman" w:hAnsi="Times New Roman" w:cs="Times New Roman"/>
          <w:kern w:val="0"/>
          <w14:ligatures w14:val="none"/>
        </w:rPr>
        <w:t>obust standard errors in parentheses</w:t>
      </w:r>
    </w:p>
    <w:p w14:paraId="7FF96880" w14:textId="46066315" w:rsidR="00D1509E" w:rsidRDefault="00A83E44" w:rsidP="00701DC5">
      <w:pPr>
        <w:spacing w:after="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FA7646">
        <w:rPr>
          <w:rFonts w:ascii="Times New Roman" w:eastAsia="Times New Roman" w:hAnsi="Times New Roman" w:cs="Times New Roman"/>
          <w:kern w:val="0"/>
          <w14:ligatures w14:val="none"/>
        </w:rPr>
        <w:t>*** p&lt;0.01, ** p&lt;0.05, * p&lt;0.1</w:t>
      </w:r>
    </w:p>
    <w:p w14:paraId="2B1CBF4A" w14:textId="77777777" w:rsidR="00926509" w:rsidRDefault="00926509" w:rsidP="00701DC5">
      <w:pPr>
        <w:spacing w:after="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CA76599" w14:textId="1AE14827" w:rsidR="00C8360D" w:rsidRDefault="00C8360D" w:rsidP="00701DC5">
      <w:pPr>
        <w:spacing w:after="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br w:type="page"/>
      </w:r>
    </w:p>
    <w:p w14:paraId="0DB43B2D" w14:textId="77777777" w:rsidR="00C6553F" w:rsidRDefault="00C6553F" w:rsidP="00701DC5">
      <w:pPr>
        <w:spacing w:after="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sectPr w:rsidR="00C6553F" w:rsidSect="009C4232">
          <w:type w:val="continuous"/>
          <w:pgSz w:w="15840" w:h="12240" w:orient="landscape"/>
          <w:pgMar w:top="1440" w:right="245" w:bottom="1440" w:left="1440" w:header="720" w:footer="720" w:gutter="0"/>
          <w:cols w:space="720"/>
          <w:docGrid w:linePitch="360"/>
        </w:sectPr>
      </w:pPr>
    </w:p>
    <w:p w14:paraId="4F99C673" w14:textId="3495A83A" w:rsidR="00C8360D" w:rsidRPr="00C6553F" w:rsidRDefault="00C8360D" w:rsidP="00C6553F">
      <w:pPr>
        <w:spacing w:after="0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6553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Table 4: Descriptive Statistics</w:t>
      </w:r>
    </w:p>
    <w:tbl>
      <w:tblPr>
        <w:tblStyle w:val="TableGrid"/>
        <w:tblW w:w="94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4"/>
        <w:gridCol w:w="1757"/>
        <w:gridCol w:w="1922"/>
        <w:gridCol w:w="1757"/>
        <w:gridCol w:w="1757"/>
      </w:tblGrid>
      <w:tr w:rsidR="00945783" w:rsidRPr="00C6553F" w14:paraId="6E986F63" w14:textId="77777777" w:rsidTr="00945783">
        <w:trPr>
          <w:trHeight w:val="264"/>
        </w:trPr>
        <w:tc>
          <w:tcPr>
            <w:tcW w:w="22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EE1C8B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ountry</w:t>
            </w:r>
          </w:p>
        </w:tc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C9F096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hysical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41FA081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Emotional</w:t>
            </w:r>
          </w:p>
        </w:tc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5D51F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buse</w:t>
            </w:r>
          </w:p>
        </w:tc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1F9B60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ccount</w:t>
            </w:r>
          </w:p>
        </w:tc>
      </w:tr>
      <w:tr w:rsidR="00C6553F" w:rsidRPr="00C6553F" w14:paraId="112FC063" w14:textId="77777777" w:rsidTr="00945783">
        <w:trPr>
          <w:trHeight w:val="264"/>
        </w:trPr>
        <w:tc>
          <w:tcPr>
            <w:tcW w:w="2234" w:type="dxa"/>
            <w:tcBorders>
              <w:top w:val="single" w:sz="4" w:space="0" w:color="auto"/>
            </w:tcBorders>
            <w:noWrap/>
            <w:hideMark/>
          </w:tcPr>
          <w:p w14:paraId="68F62E0A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Benin</w:t>
            </w:r>
          </w:p>
        </w:tc>
        <w:tc>
          <w:tcPr>
            <w:tcW w:w="1757" w:type="dxa"/>
            <w:tcBorders>
              <w:top w:val="single" w:sz="4" w:space="0" w:color="auto"/>
            </w:tcBorders>
            <w:noWrap/>
            <w:hideMark/>
          </w:tcPr>
          <w:p w14:paraId="475116F7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3</w:t>
            </w:r>
          </w:p>
        </w:tc>
        <w:tc>
          <w:tcPr>
            <w:tcW w:w="1922" w:type="dxa"/>
            <w:tcBorders>
              <w:top w:val="single" w:sz="4" w:space="0" w:color="auto"/>
            </w:tcBorders>
            <w:noWrap/>
            <w:hideMark/>
          </w:tcPr>
          <w:p w14:paraId="0CEAD9B3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.7</w:t>
            </w:r>
          </w:p>
        </w:tc>
        <w:tc>
          <w:tcPr>
            <w:tcW w:w="1757" w:type="dxa"/>
            <w:tcBorders>
              <w:top w:val="single" w:sz="4" w:space="0" w:color="auto"/>
            </w:tcBorders>
            <w:noWrap/>
            <w:hideMark/>
          </w:tcPr>
          <w:p w14:paraId="28AE64F2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.5</w:t>
            </w:r>
          </w:p>
        </w:tc>
        <w:tc>
          <w:tcPr>
            <w:tcW w:w="1757" w:type="dxa"/>
            <w:tcBorders>
              <w:top w:val="single" w:sz="4" w:space="0" w:color="auto"/>
            </w:tcBorders>
            <w:noWrap/>
            <w:hideMark/>
          </w:tcPr>
          <w:p w14:paraId="4563653D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.0</w:t>
            </w:r>
          </w:p>
        </w:tc>
      </w:tr>
      <w:tr w:rsidR="00C6553F" w:rsidRPr="00C6553F" w14:paraId="10C59349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6FF446AA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Burundi</w:t>
            </w:r>
          </w:p>
        </w:tc>
        <w:tc>
          <w:tcPr>
            <w:tcW w:w="1757" w:type="dxa"/>
            <w:noWrap/>
            <w:hideMark/>
          </w:tcPr>
          <w:p w14:paraId="0947EA83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.3</w:t>
            </w:r>
          </w:p>
        </w:tc>
        <w:tc>
          <w:tcPr>
            <w:tcW w:w="1922" w:type="dxa"/>
            <w:noWrap/>
            <w:hideMark/>
          </w:tcPr>
          <w:p w14:paraId="26FC55B8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.9</w:t>
            </w:r>
          </w:p>
        </w:tc>
        <w:tc>
          <w:tcPr>
            <w:tcW w:w="1757" w:type="dxa"/>
            <w:noWrap/>
            <w:hideMark/>
          </w:tcPr>
          <w:p w14:paraId="39713B2D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6.1</w:t>
            </w:r>
          </w:p>
        </w:tc>
        <w:tc>
          <w:tcPr>
            <w:tcW w:w="1757" w:type="dxa"/>
            <w:noWrap/>
            <w:hideMark/>
          </w:tcPr>
          <w:p w14:paraId="47F80430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.5</w:t>
            </w:r>
          </w:p>
        </w:tc>
      </w:tr>
      <w:tr w:rsidR="00C6553F" w:rsidRPr="00C6553F" w14:paraId="590D8F6B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06B015F0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ameroon</w:t>
            </w:r>
          </w:p>
        </w:tc>
        <w:tc>
          <w:tcPr>
            <w:tcW w:w="1757" w:type="dxa"/>
            <w:noWrap/>
            <w:hideMark/>
          </w:tcPr>
          <w:p w14:paraId="2C46576E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.3</w:t>
            </w:r>
          </w:p>
        </w:tc>
        <w:tc>
          <w:tcPr>
            <w:tcW w:w="1922" w:type="dxa"/>
            <w:noWrap/>
            <w:hideMark/>
          </w:tcPr>
          <w:p w14:paraId="2194D621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.3</w:t>
            </w:r>
          </w:p>
        </w:tc>
        <w:tc>
          <w:tcPr>
            <w:tcW w:w="1757" w:type="dxa"/>
            <w:noWrap/>
            <w:hideMark/>
          </w:tcPr>
          <w:p w14:paraId="65E7682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.3</w:t>
            </w:r>
          </w:p>
        </w:tc>
        <w:tc>
          <w:tcPr>
            <w:tcW w:w="1757" w:type="dxa"/>
            <w:noWrap/>
            <w:hideMark/>
          </w:tcPr>
          <w:p w14:paraId="7994B5C0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1</w:t>
            </w:r>
          </w:p>
        </w:tc>
      </w:tr>
      <w:tr w:rsidR="00C6553F" w:rsidRPr="00C6553F" w14:paraId="4350E802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7843E1B2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Gambia</w:t>
            </w:r>
          </w:p>
        </w:tc>
        <w:tc>
          <w:tcPr>
            <w:tcW w:w="1757" w:type="dxa"/>
            <w:noWrap/>
            <w:hideMark/>
          </w:tcPr>
          <w:p w14:paraId="5F366418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3</w:t>
            </w:r>
          </w:p>
        </w:tc>
        <w:tc>
          <w:tcPr>
            <w:tcW w:w="1922" w:type="dxa"/>
            <w:noWrap/>
            <w:hideMark/>
          </w:tcPr>
          <w:p w14:paraId="44AAE56E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.0</w:t>
            </w:r>
          </w:p>
        </w:tc>
        <w:tc>
          <w:tcPr>
            <w:tcW w:w="1757" w:type="dxa"/>
            <w:noWrap/>
            <w:hideMark/>
          </w:tcPr>
          <w:p w14:paraId="6B307856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.6</w:t>
            </w:r>
          </w:p>
        </w:tc>
        <w:tc>
          <w:tcPr>
            <w:tcW w:w="1757" w:type="dxa"/>
            <w:noWrap/>
            <w:hideMark/>
          </w:tcPr>
          <w:p w14:paraId="3D85711B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.1</w:t>
            </w:r>
          </w:p>
        </w:tc>
      </w:tr>
      <w:tr w:rsidR="00C6553F" w:rsidRPr="00C6553F" w14:paraId="169D0487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11E16E58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Liberia</w:t>
            </w:r>
          </w:p>
        </w:tc>
        <w:tc>
          <w:tcPr>
            <w:tcW w:w="1757" w:type="dxa"/>
            <w:noWrap/>
            <w:hideMark/>
          </w:tcPr>
          <w:p w14:paraId="1052E2BD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5.0</w:t>
            </w:r>
          </w:p>
        </w:tc>
        <w:tc>
          <w:tcPr>
            <w:tcW w:w="1922" w:type="dxa"/>
            <w:noWrap/>
            <w:hideMark/>
          </w:tcPr>
          <w:p w14:paraId="56D12C0C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4.9</w:t>
            </w:r>
          </w:p>
        </w:tc>
        <w:tc>
          <w:tcPr>
            <w:tcW w:w="1757" w:type="dxa"/>
            <w:noWrap/>
            <w:hideMark/>
          </w:tcPr>
          <w:p w14:paraId="3193BBD3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4.7</w:t>
            </w:r>
          </w:p>
        </w:tc>
        <w:tc>
          <w:tcPr>
            <w:tcW w:w="1757" w:type="dxa"/>
            <w:noWrap/>
            <w:hideMark/>
          </w:tcPr>
          <w:p w14:paraId="0B9963F9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9</w:t>
            </w:r>
          </w:p>
        </w:tc>
      </w:tr>
      <w:tr w:rsidR="00C6553F" w:rsidRPr="00C6553F" w14:paraId="4D0745A7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20C363F2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adagascar</w:t>
            </w:r>
          </w:p>
        </w:tc>
        <w:tc>
          <w:tcPr>
            <w:tcW w:w="1757" w:type="dxa"/>
            <w:noWrap/>
            <w:hideMark/>
          </w:tcPr>
          <w:p w14:paraId="02DDF789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.9</w:t>
            </w:r>
          </w:p>
        </w:tc>
        <w:tc>
          <w:tcPr>
            <w:tcW w:w="1922" w:type="dxa"/>
            <w:noWrap/>
            <w:hideMark/>
          </w:tcPr>
          <w:p w14:paraId="186DF43A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.4</w:t>
            </w:r>
          </w:p>
        </w:tc>
        <w:tc>
          <w:tcPr>
            <w:tcW w:w="1757" w:type="dxa"/>
            <w:noWrap/>
            <w:hideMark/>
          </w:tcPr>
          <w:p w14:paraId="4D3F040D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.1</w:t>
            </w:r>
          </w:p>
        </w:tc>
        <w:tc>
          <w:tcPr>
            <w:tcW w:w="1757" w:type="dxa"/>
            <w:noWrap/>
            <w:hideMark/>
          </w:tcPr>
          <w:p w14:paraId="058B534C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8</w:t>
            </w:r>
          </w:p>
        </w:tc>
      </w:tr>
      <w:tr w:rsidR="00C6553F" w:rsidRPr="00C6553F" w14:paraId="5ADE3D59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2B07F69B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alawi</w:t>
            </w:r>
          </w:p>
        </w:tc>
        <w:tc>
          <w:tcPr>
            <w:tcW w:w="1757" w:type="dxa"/>
            <w:noWrap/>
            <w:hideMark/>
          </w:tcPr>
          <w:p w14:paraId="6B8C511A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.0</w:t>
            </w:r>
          </w:p>
        </w:tc>
        <w:tc>
          <w:tcPr>
            <w:tcW w:w="1922" w:type="dxa"/>
            <w:noWrap/>
            <w:hideMark/>
          </w:tcPr>
          <w:p w14:paraId="01104683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.1</w:t>
            </w:r>
          </w:p>
        </w:tc>
        <w:tc>
          <w:tcPr>
            <w:tcW w:w="1757" w:type="dxa"/>
            <w:noWrap/>
            <w:hideMark/>
          </w:tcPr>
          <w:p w14:paraId="686DD100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.0</w:t>
            </w:r>
          </w:p>
        </w:tc>
        <w:tc>
          <w:tcPr>
            <w:tcW w:w="1757" w:type="dxa"/>
            <w:noWrap/>
            <w:hideMark/>
          </w:tcPr>
          <w:p w14:paraId="57F7DCCB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0</w:t>
            </w:r>
          </w:p>
        </w:tc>
      </w:tr>
      <w:tr w:rsidR="00C6553F" w:rsidRPr="00C6553F" w14:paraId="5A779824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1AE464DD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ali</w:t>
            </w:r>
          </w:p>
        </w:tc>
        <w:tc>
          <w:tcPr>
            <w:tcW w:w="1757" w:type="dxa"/>
            <w:noWrap/>
            <w:hideMark/>
          </w:tcPr>
          <w:p w14:paraId="46FE2A7B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.3</w:t>
            </w:r>
          </w:p>
        </w:tc>
        <w:tc>
          <w:tcPr>
            <w:tcW w:w="1922" w:type="dxa"/>
            <w:noWrap/>
            <w:hideMark/>
          </w:tcPr>
          <w:p w14:paraId="1FB0935E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6.7</w:t>
            </w:r>
          </w:p>
        </w:tc>
        <w:tc>
          <w:tcPr>
            <w:tcW w:w="1757" w:type="dxa"/>
            <w:noWrap/>
            <w:hideMark/>
          </w:tcPr>
          <w:p w14:paraId="54123917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1.3</w:t>
            </w:r>
          </w:p>
        </w:tc>
        <w:tc>
          <w:tcPr>
            <w:tcW w:w="1757" w:type="dxa"/>
            <w:noWrap/>
            <w:hideMark/>
          </w:tcPr>
          <w:p w14:paraId="5A250D2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3</w:t>
            </w:r>
          </w:p>
        </w:tc>
      </w:tr>
      <w:tr w:rsidR="00C6553F" w:rsidRPr="00C6553F" w14:paraId="2F23C835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391495A3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Nigeria</w:t>
            </w:r>
          </w:p>
        </w:tc>
        <w:tc>
          <w:tcPr>
            <w:tcW w:w="1757" w:type="dxa"/>
            <w:noWrap/>
            <w:hideMark/>
          </w:tcPr>
          <w:p w14:paraId="65BD7204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.9</w:t>
            </w:r>
          </w:p>
        </w:tc>
        <w:tc>
          <w:tcPr>
            <w:tcW w:w="1922" w:type="dxa"/>
            <w:noWrap/>
            <w:hideMark/>
          </w:tcPr>
          <w:p w14:paraId="2FCC018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.8</w:t>
            </w:r>
          </w:p>
        </w:tc>
        <w:tc>
          <w:tcPr>
            <w:tcW w:w="1757" w:type="dxa"/>
            <w:noWrap/>
            <w:hideMark/>
          </w:tcPr>
          <w:p w14:paraId="40649953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1.3</w:t>
            </w:r>
          </w:p>
        </w:tc>
        <w:tc>
          <w:tcPr>
            <w:tcW w:w="1757" w:type="dxa"/>
            <w:noWrap/>
            <w:hideMark/>
          </w:tcPr>
          <w:p w14:paraId="6E5ADED7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.6</w:t>
            </w:r>
          </w:p>
        </w:tc>
      </w:tr>
      <w:tr w:rsidR="00C6553F" w:rsidRPr="00C6553F" w14:paraId="09158066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0AC45487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Rwanda</w:t>
            </w:r>
          </w:p>
        </w:tc>
        <w:tc>
          <w:tcPr>
            <w:tcW w:w="1757" w:type="dxa"/>
            <w:noWrap/>
            <w:hideMark/>
          </w:tcPr>
          <w:p w14:paraId="28EB6628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.0</w:t>
            </w:r>
          </w:p>
        </w:tc>
        <w:tc>
          <w:tcPr>
            <w:tcW w:w="1922" w:type="dxa"/>
            <w:noWrap/>
            <w:hideMark/>
          </w:tcPr>
          <w:p w14:paraId="69BADF53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.6</w:t>
            </w:r>
          </w:p>
        </w:tc>
        <w:tc>
          <w:tcPr>
            <w:tcW w:w="1757" w:type="dxa"/>
            <w:noWrap/>
            <w:hideMark/>
          </w:tcPr>
          <w:p w14:paraId="41166857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.2</w:t>
            </w:r>
          </w:p>
        </w:tc>
        <w:tc>
          <w:tcPr>
            <w:tcW w:w="1757" w:type="dxa"/>
            <w:noWrap/>
            <w:hideMark/>
          </w:tcPr>
          <w:p w14:paraId="13ADAEB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.8</w:t>
            </w:r>
          </w:p>
        </w:tc>
      </w:tr>
      <w:tr w:rsidR="00C6553F" w:rsidRPr="00C6553F" w14:paraId="70C9245F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18EB8693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ierra Leone</w:t>
            </w:r>
          </w:p>
        </w:tc>
        <w:tc>
          <w:tcPr>
            <w:tcW w:w="1757" w:type="dxa"/>
            <w:noWrap/>
            <w:hideMark/>
          </w:tcPr>
          <w:p w14:paraId="1E966DC0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6.4</w:t>
            </w:r>
          </w:p>
        </w:tc>
        <w:tc>
          <w:tcPr>
            <w:tcW w:w="1922" w:type="dxa"/>
            <w:noWrap/>
            <w:hideMark/>
          </w:tcPr>
          <w:p w14:paraId="0BFD2902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8.0</w:t>
            </w:r>
          </w:p>
        </w:tc>
        <w:tc>
          <w:tcPr>
            <w:tcW w:w="1757" w:type="dxa"/>
            <w:noWrap/>
            <w:hideMark/>
          </w:tcPr>
          <w:p w14:paraId="0A1AE56E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8.8</w:t>
            </w:r>
          </w:p>
        </w:tc>
        <w:tc>
          <w:tcPr>
            <w:tcW w:w="1757" w:type="dxa"/>
            <w:noWrap/>
            <w:hideMark/>
          </w:tcPr>
          <w:p w14:paraId="44E06D2D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3</w:t>
            </w:r>
          </w:p>
        </w:tc>
      </w:tr>
      <w:tr w:rsidR="00C6553F" w:rsidRPr="00C6553F" w14:paraId="4870A318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6F854639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anzania</w:t>
            </w:r>
          </w:p>
        </w:tc>
        <w:tc>
          <w:tcPr>
            <w:tcW w:w="1757" w:type="dxa"/>
            <w:noWrap/>
            <w:hideMark/>
          </w:tcPr>
          <w:p w14:paraId="66E3E055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.7</w:t>
            </w:r>
          </w:p>
        </w:tc>
        <w:tc>
          <w:tcPr>
            <w:tcW w:w="1922" w:type="dxa"/>
            <w:noWrap/>
            <w:hideMark/>
          </w:tcPr>
          <w:p w14:paraId="4F21FEC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.2</w:t>
            </w:r>
          </w:p>
        </w:tc>
        <w:tc>
          <w:tcPr>
            <w:tcW w:w="1757" w:type="dxa"/>
            <w:noWrap/>
            <w:hideMark/>
          </w:tcPr>
          <w:p w14:paraId="6639348C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3.4</w:t>
            </w:r>
          </w:p>
        </w:tc>
        <w:tc>
          <w:tcPr>
            <w:tcW w:w="1757" w:type="dxa"/>
            <w:noWrap/>
            <w:hideMark/>
          </w:tcPr>
          <w:p w14:paraId="3BA1C789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.1</w:t>
            </w:r>
          </w:p>
        </w:tc>
      </w:tr>
      <w:tr w:rsidR="00C6553F" w:rsidRPr="00C6553F" w14:paraId="38D34FDD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242D9EC5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Uganda</w:t>
            </w:r>
          </w:p>
        </w:tc>
        <w:tc>
          <w:tcPr>
            <w:tcW w:w="1757" w:type="dxa"/>
            <w:noWrap/>
            <w:hideMark/>
          </w:tcPr>
          <w:p w14:paraId="0530B73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.9</w:t>
            </w:r>
          </w:p>
        </w:tc>
        <w:tc>
          <w:tcPr>
            <w:tcW w:w="1922" w:type="dxa"/>
            <w:noWrap/>
            <w:hideMark/>
          </w:tcPr>
          <w:p w14:paraId="38F2B0E5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.2</w:t>
            </w:r>
          </w:p>
        </w:tc>
        <w:tc>
          <w:tcPr>
            <w:tcW w:w="1757" w:type="dxa"/>
            <w:noWrap/>
            <w:hideMark/>
          </w:tcPr>
          <w:p w14:paraId="51792632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9.2</w:t>
            </w:r>
          </w:p>
        </w:tc>
        <w:tc>
          <w:tcPr>
            <w:tcW w:w="1757" w:type="dxa"/>
            <w:noWrap/>
            <w:hideMark/>
          </w:tcPr>
          <w:p w14:paraId="2FBB204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.9</w:t>
            </w:r>
          </w:p>
        </w:tc>
      </w:tr>
      <w:tr w:rsidR="00C6553F" w:rsidRPr="00C6553F" w14:paraId="65DD4454" w14:textId="77777777" w:rsidTr="00945783">
        <w:trPr>
          <w:trHeight w:val="264"/>
        </w:trPr>
        <w:tc>
          <w:tcPr>
            <w:tcW w:w="2234" w:type="dxa"/>
            <w:noWrap/>
            <w:hideMark/>
          </w:tcPr>
          <w:p w14:paraId="1DABB0F9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Zambia</w:t>
            </w:r>
          </w:p>
        </w:tc>
        <w:tc>
          <w:tcPr>
            <w:tcW w:w="1757" w:type="dxa"/>
            <w:noWrap/>
            <w:hideMark/>
          </w:tcPr>
          <w:p w14:paraId="5EB0F235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.0</w:t>
            </w:r>
          </w:p>
        </w:tc>
        <w:tc>
          <w:tcPr>
            <w:tcW w:w="1922" w:type="dxa"/>
            <w:noWrap/>
            <w:hideMark/>
          </w:tcPr>
          <w:p w14:paraId="4548CC78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.6</w:t>
            </w:r>
          </w:p>
        </w:tc>
        <w:tc>
          <w:tcPr>
            <w:tcW w:w="1757" w:type="dxa"/>
            <w:noWrap/>
            <w:hideMark/>
          </w:tcPr>
          <w:p w14:paraId="14D9030B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.7</w:t>
            </w:r>
          </w:p>
        </w:tc>
        <w:tc>
          <w:tcPr>
            <w:tcW w:w="1757" w:type="dxa"/>
            <w:noWrap/>
            <w:hideMark/>
          </w:tcPr>
          <w:p w14:paraId="6456829A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9</w:t>
            </w:r>
          </w:p>
        </w:tc>
      </w:tr>
      <w:tr w:rsidR="00C6553F" w:rsidRPr="00C6553F" w14:paraId="5AA6D620" w14:textId="77777777" w:rsidTr="00945783">
        <w:trPr>
          <w:trHeight w:val="264"/>
        </w:trPr>
        <w:tc>
          <w:tcPr>
            <w:tcW w:w="2234" w:type="dxa"/>
            <w:tcBorders>
              <w:bottom w:val="single" w:sz="4" w:space="0" w:color="auto"/>
            </w:tcBorders>
            <w:noWrap/>
            <w:hideMark/>
          </w:tcPr>
          <w:p w14:paraId="74934A6A" w14:textId="77777777" w:rsidR="00C6553F" w:rsidRPr="00C6553F" w:rsidRDefault="00C6553F" w:rsidP="00C6553F">
            <w:pPr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Zimbabwe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noWrap/>
            <w:hideMark/>
          </w:tcPr>
          <w:p w14:paraId="519AC708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.1</w:t>
            </w:r>
          </w:p>
        </w:tc>
        <w:tc>
          <w:tcPr>
            <w:tcW w:w="1922" w:type="dxa"/>
            <w:tcBorders>
              <w:bottom w:val="single" w:sz="4" w:space="0" w:color="auto"/>
            </w:tcBorders>
            <w:noWrap/>
            <w:hideMark/>
          </w:tcPr>
          <w:p w14:paraId="39D267EE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.0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noWrap/>
            <w:hideMark/>
          </w:tcPr>
          <w:p w14:paraId="57E9F01F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.6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noWrap/>
            <w:hideMark/>
          </w:tcPr>
          <w:p w14:paraId="44ADCD39" w14:textId="77777777" w:rsidR="00C6553F" w:rsidRPr="00C6553F" w:rsidRDefault="00C6553F" w:rsidP="00C655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6553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.8</w:t>
            </w:r>
          </w:p>
        </w:tc>
      </w:tr>
    </w:tbl>
    <w:p w14:paraId="43F65B95" w14:textId="77777777" w:rsidR="00C8360D" w:rsidRPr="00C6553F" w:rsidRDefault="00C8360D" w:rsidP="00C6553F">
      <w:pPr>
        <w:spacing w:after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sectPr w:rsidR="00C8360D" w:rsidRPr="00C6553F" w:rsidSect="00C6553F">
      <w:type w:val="continuous"/>
      <w:pgSz w:w="12240" w:h="15840"/>
      <w:pgMar w:top="24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Dc2NzO3MLA0NDVQ0lEKTi0uzszPAykwrwUAB5whmiwAAAA="/>
  </w:docVars>
  <w:rsids>
    <w:rsidRoot w:val="00ED2DD1"/>
    <w:rsid w:val="00004B00"/>
    <w:rsid w:val="0000712F"/>
    <w:rsid w:val="00015704"/>
    <w:rsid w:val="000403FD"/>
    <w:rsid w:val="00046358"/>
    <w:rsid w:val="00071648"/>
    <w:rsid w:val="00075D30"/>
    <w:rsid w:val="000860C2"/>
    <w:rsid w:val="00092D92"/>
    <w:rsid w:val="00095235"/>
    <w:rsid w:val="000A7D93"/>
    <w:rsid w:val="000B31F6"/>
    <w:rsid w:val="000B5557"/>
    <w:rsid w:val="000C4F78"/>
    <w:rsid w:val="000D6991"/>
    <w:rsid w:val="000E1770"/>
    <w:rsid w:val="000F6294"/>
    <w:rsid w:val="000F647B"/>
    <w:rsid w:val="0010470F"/>
    <w:rsid w:val="001066BC"/>
    <w:rsid w:val="0010688F"/>
    <w:rsid w:val="001125EC"/>
    <w:rsid w:val="00120870"/>
    <w:rsid w:val="001256E6"/>
    <w:rsid w:val="00131B29"/>
    <w:rsid w:val="00132526"/>
    <w:rsid w:val="00146D24"/>
    <w:rsid w:val="00150B38"/>
    <w:rsid w:val="00155DF2"/>
    <w:rsid w:val="00156F1B"/>
    <w:rsid w:val="001573E3"/>
    <w:rsid w:val="00162A97"/>
    <w:rsid w:val="00162D98"/>
    <w:rsid w:val="00162EEE"/>
    <w:rsid w:val="0017217D"/>
    <w:rsid w:val="00173AE1"/>
    <w:rsid w:val="0018655E"/>
    <w:rsid w:val="00187A32"/>
    <w:rsid w:val="00196EAA"/>
    <w:rsid w:val="001C157F"/>
    <w:rsid w:val="001C5BDE"/>
    <w:rsid w:val="001D617A"/>
    <w:rsid w:val="0020565D"/>
    <w:rsid w:val="00211B37"/>
    <w:rsid w:val="00232813"/>
    <w:rsid w:val="002405C4"/>
    <w:rsid w:val="00245A05"/>
    <w:rsid w:val="002534FC"/>
    <w:rsid w:val="00280794"/>
    <w:rsid w:val="0028425B"/>
    <w:rsid w:val="002A2048"/>
    <w:rsid w:val="002A7A95"/>
    <w:rsid w:val="002C2179"/>
    <w:rsid w:val="002C7241"/>
    <w:rsid w:val="002D02B1"/>
    <w:rsid w:val="002D24C7"/>
    <w:rsid w:val="00316C84"/>
    <w:rsid w:val="00320E7C"/>
    <w:rsid w:val="00322059"/>
    <w:rsid w:val="003602D2"/>
    <w:rsid w:val="00382F9B"/>
    <w:rsid w:val="00384CA8"/>
    <w:rsid w:val="00385BDB"/>
    <w:rsid w:val="00396F64"/>
    <w:rsid w:val="003B2178"/>
    <w:rsid w:val="003B7C6F"/>
    <w:rsid w:val="003D5CDC"/>
    <w:rsid w:val="003D708B"/>
    <w:rsid w:val="003E32B7"/>
    <w:rsid w:val="003F7452"/>
    <w:rsid w:val="004065C9"/>
    <w:rsid w:val="0041310A"/>
    <w:rsid w:val="0041553A"/>
    <w:rsid w:val="00417EBA"/>
    <w:rsid w:val="00420499"/>
    <w:rsid w:val="004238BE"/>
    <w:rsid w:val="004406F1"/>
    <w:rsid w:val="00451FD0"/>
    <w:rsid w:val="00470879"/>
    <w:rsid w:val="00472604"/>
    <w:rsid w:val="00472C10"/>
    <w:rsid w:val="00476271"/>
    <w:rsid w:val="00487E9D"/>
    <w:rsid w:val="004920D5"/>
    <w:rsid w:val="004A09F7"/>
    <w:rsid w:val="004A276A"/>
    <w:rsid w:val="004B12E0"/>
    <w:rsid w:val="004B1FB8"/>
    <w:rsid w:val="004B441A"/>
    <w:rsid w:val="004C123B"/>
    <w:rsid w:val="004C5962"/>
    <w:rsid w:val="004D4B80"/>
    <w:rsid w:val="004F3D36"/>
    <w:rsid w:val="00506050"/>
    <w:rsid w:val="00511CA0"/>
    <w:rsid w:val="005178B3"/>
    <w:rsid w:val="00526C48"/>
    <w:rsid w:val="00535260"/>
    <w:rsid w:val="00543102"/>
    <w:rsid w:val="00544659"/>
    <w:rsid w:val="00544ACF"/>
    <w:rsid w:val="00557F49"/>
    <w:rsid w:val="005758DB"/>
    <w:rsid w:val="00577BC0"/>
    <w:rsid w:val="00580631"/>
    <w:rsid w:val="005A6742"/>
    <w:rsid w:val="005A7896"/>
    <w:rsid w:val="005D35B2"/>
    <w:rsid w:val="005D4C17"/>
    <w:rsid w:val="00603FAF"/>
    <w:rsid w:val="006102EF"/>
    <w:rsid w:val="006161C2"/>
    <w:rsid w:val="0063453C"/>
    <w:rsid w:val="00637A42"/>
    <w:rsid w:val="00642870"/>
    <w:rsid w:val="00653D42"/>
    <w:rsid w:val="006663BC"/>
    <w:rsid w:val="00670EF2"/>
    <w:rsid w:val="00672A6D"/>
    <w:rsid w:val="006777DA"/>
    <w:rsid w:val="00685DC9"/>
    <w:rsid w:val="00695D63"/>
    <w:rsid w:val="006A4673"/>
    <w:rsid w:val="006B10BD"/>
    <w:rsid w:val="006B335C"/>
    <w:rsid w:val="006B4125"/>
    <w:rsid w:val="006C209B"/>
    <w:rsid w:val="006C787C"/>
    <w:rsid w:val="006D35B7"/>
    <w:rsid w:val="006D697D"/>
    <w:rsid w:val="006E2C79"/>
    <w:rsid w:val="00701DC5"/>
    <w:rsid w:val="00705C73"/>
    <w:rsid w:val="007068B6"/>
    <w:rsid w:val="00721302"/>
    <w:rsid w:val="007346D7"/>
    <w:rsid w:val="00740438"/>
    <w:rsid w:val="00791148"/>
    <w:rsid w:val="00795091"/>
    <w:rsid w:val="007A343C"/>
    <w:rsid w:val="007A4EE0"/>
    <w:rsid w:val="007D062C"/>
    <w:rsid w:val="007E15E0"/>
    <w:rsid w:val="007F0783"/>
    <w:rsid w:val="007F1E56"/>
    <w:rsid w:val="007F6923"/>
    <w:rsid w:val="0080226B"/>
    <w:rsid w:val="00824670"/>
    <w:rsid w:val="00827E24"/>
    <w:rsid w:val="00830EC2"/>
    <w:rsid w:val="00840C77"/>
    <w:rsid w:val="0085323C"/>
    <w:rsid w:val="008938B4"/>
    <w:rsid w:val="008A2803"/>
    <w:rsid w:val="008E3DCF"/>
    <w:rsid w:val="008E6D39"/>
    <w:rsid w:val="009118D0"/>
    <w:rsid w:val="009236BF"/>
    <w:rsid w:val="00926509"/>
    <w:rsid w:val="00926C66"/>
    <w:rsid w:val="0093640B"/>
    <w:rsid w:val="00945783"/>
    <w:rsid w:val="009613E4"/>
    <w:rsid w:val="00976B39"/>
    <w:rsid w:val="00982F2E"/>
    <w:rsid w:val="00991E28"/>
    <w:rsid w:val="009A3F98"/>
    <w:rsid w:val="009B78CF"/>
    <w:rsid w:val="009C4232"/>
    <w:rsid w:val="009D5556"/>
    <w:rsid w:val="009E59EE"/>
    <w:rsid w:val="009E7BA3"/>
    <w:rsid w:val="00A02D92"/>
    <w:rsid w:val="00A03BCC"/>
    <w:rsid w:val="00A16BBF"/>
    <w:rsid w:val="00A16F26"/>
    <w:rsid w:val="00A21F4A"/>
    <w:rsid w:val="00A5466A"/>
    <w:rsid w:val="00A83E44"/>
    <w:rsid w:val="00A843B1"/>
    <w:rsid w:val="00A87039"/>
    <w:rsid w:val="00A93B8E"/>
    <w:rsid w:val="00AB42EA"/>
    <w:rsid w:val="00AC7441"/>
    <w:rsid w:val="00AC7DF1"/>
    <w:rsid w:val="00AD52EC"/>
    <w:rsid w:val="00AE2670"/>
    <w:rsid w:val="00B04638"/>
    <w:rsid w:val="00B13C5D"/>
    <w:rsid w:val="00B5123D"/>
    <w:rsid w:val="00B52683"/>
    <w:rsid w:val="00B60892"/>
    <w:rsid w:val="00B62467"/>
    <w:rsid w:val="00B67642"/>
    <w:rsid w:val="00B7214A"/>
    <w:rsid w:val="00BA7901"/>
    <w:rsid w:val="00BB6805"/>
    <w:rsid w:val="00BC099A"/>
    <w:rsid w:val="00BC2242"/>
    <w:rsid w:val="00BC38F2"/>
    <w:rsid w:val="00BE1849"/>
    <w:rsid w:val="00C059C2"/>
    <w:rsid w:val="00C06D00"/>
    <w:rsid w:val="00C155FD"/>
    <w:rsid w:val="00C4204E"/>
    <w:rsid w:val="00C43CC6"/>
    <w:rsid w:val="00C63774"/>
    <w:rsid w:val="00C6553F"/>
    <w:rsid w:val="00C8360D"/>
    <w:rsid w:val="00C871BA"/>
    <w:rsid w:val="00C916F4"/>
    <w:rsid w:val="00C964BE"/>
    <w:rsid w:val="00CB4ADD"/>
    <w:rsid w:val="00CC6486"/>
    <w:rsid w:val="00CC7698"/>
    <w:rsid w:val="00CD69EB"/>
    <w:rsid w:val="00CF3979"/>
    <w:rsid w:val="00CF41B6"/>
    <w:rsid w:val="00D106A5"/>
    <w:rsid w:val="00D1509E"/>
    <w:rsid w:val="00D150A2"/>
    <w:rsid w:val="00D26F6B"/>
    <w:rsid w:val="00D349AF"/>
    <w:rsid w:val="00D36565"/>
    <w:rsid w:val="00D41062"/>
    <w:rsid w:val="00D5161B"/>
    <w:rsid w:val="00D57C51"/>
    <w:rsid w:val="00D61E9B"/>
    <w:rsid w:val="00D8124F"/>
    <w:rsid w:val="00D952D6"/>
    <w:rsid w:val="00DA0453"/>
    <w:rsid w:val="00DA3A1B"/>
    <w:rsid w:val="00DB6BD0"/>
    <w:rsid w:val="00DC0F15"/>
    <w:rsid w:val="00DD2806"/>
    <w:rsid w:val="00DF4F7A"/>
    <w:rsid w:val="00DF5B5C"/>
    <w:rsid w:val="00E01F95"/>
    <w:rsid w:val="00E5149A"/>
    <w:rsid w:val="00E60DFE"/>
    <w:rsid w:val="00E664AB"/>
    <w:rsid w:val="00E71CD9"/>
    <w:rsid w:val="00E81124"/>
    <w:rsid w:val="00E92133"/>
    <w:rsid w:val="00E9513D"/>
    <w:rsid w:val="00E97C4A"/>
    <w:rsid w:val="00EA1A58"/>
    <w:rsid w:val="00EB221B"/>
    <w:rsid w:val="00EB3219"/>
    <w:rsid w:val="00ED2DD1"/>
    <w:rsid w:val="00ED4C3E"/>
    <w:rsid w:val="00EE13BD"/>
    <w:rsid w:val="00EE7AA4"/>
    <w:rsid w:val="00F17F0C"/>
    <w:rsid w:val="00F518E5"/>
    <w:rsid w:val="00F6642A"/>
    <w:rsid w:val="00F74482"/>
    <w:rsid w:val="00F830E6"/>
    <w:rsid w:val="00FA7646"/>
    <w:rsid w:val="00FC0142"/>
    <w:rsid w:val="00FC122E"/>
    <w:rsid w:val="00FE0E99"/>
    <w:rsid w:val="00FE2CB6"/>
    <w:rsid w:val="00FE6A5C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4375F"/>
  <w15:chartTrackingRefBased/>
  <w15:docId w15:val="{C1357D38-8A96-4A75-AEC3-47992001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12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7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FD9A2-DB76-4ED8-BDF3-D10780899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6</TotalTime>
  <Pages>9</Pages>
  <Words>1465</Words>
  <Characters>835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JO NYARKOH</dc:creator>
  <cp:keywords/>
  <dc:description/>
  <cp:lastModifiedBy>KOJO NYARKOH</cp:lastModifiedBy>
  <cp:revision>250</cp:revision>
  <dcterms:created xsi:type="dcterms:W3CDTF">2023-06-26T01:39:00Z</dcterms:created>
  <dcterms:modified xsi:type="dcterms:W3CDTF">2023-12-16T17:37:00Z</dcterms:modified>
</cp:coreProperties>
</file>